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539F3" w14:textId="77777777" w:rsidR="00563793" w:rsidRPr="00F26DB3" w:rsidRDefault="00563793" w:rsidP="00563793">
      <w:pPr>
        <w:ind w:right="1590"/>
        <w:rPr>
          <w:sz w:val="12"/>
          <w:szCs w:val="12"/>
        </w:rPr>
      </w:pPr>
    </w:p>
    <w:tbl>
      <w:tblPr>
        <w:tblStyle w:val="TableGrid"/>
        <w:tblW w:w="10800" w:type="dxa"/>
        <w:jc w:val="center"/>
        <w:tblLook w:val="04A0" w:firstRow="1" w:lastRow="0" w:firstColumn="1" w:lastColumn="0" w:noHBand="0" w:noVBand="1"/>
      </w:tblPr>
      <w:tblGrid>
        <w:gridCol w:w="5484"/>
        <w:gridCol w:w="5316"/>
      </w:tblGrid>
      <w:tr w:rsidR="00032787" w14:paraId="532539F5" w14:textId="77777777" w:rsidTr="00A3594F">
        <w:trPr>
          <w:trHeight w:val="360"/>
          <w:jc w:val="center"/>
        </w:trPr>
        <w:tc>
          <w:tcPr>
            <w:tcW w:w="10800" w:type="dxa"/>
            <w:gridSpan w:val="2"/>
            <w:shd w:val="clear" w:color="auto" w:fill="0D1E2D"/>
            <w:vAlign w:val="center"/>
          </w:tcPr>
          <w:p w14:paraId="532539F4" w14:textId="430D9A9C" w:rsidR="00032787" w:rsidRPr="00BD36F7" w:rsidRDefault="00032787" w:rsidP="00032787">
            <w:pPr>
              <w:pStyle w:val="BodyText"/>
              <w:jc w:val="center"/>
            </w:pPr>
            <w:r w:rsidRPr="00183E89">
              <w:rPr>
                <w:b/>
                <w:bCs/>
                <w:color w:val="FFFFFF" w:themeColor="background1"/>
              </w:rPr>
              <w:t>GLO’s Designated Representative (“GDR”) Information</w:t>
            </w:r>
          </w:p>
        </w:tc>
      </w:tr>
      <w:tr w:rsidR="00542FA5" w14:paraId="2D320D1A" w14:textId="77777777" w:rsidTr="00542FA5">
        <w:trPr>
          <w:trHeight w:val="360"/>
          <w:jc w:val="center"/>
        </w:trPr>
        <w:tc>
          <w:tcPr>
            <w:tcW w:w="10800" w:type="dxa"/>
            <w:gridSpan w:val="2"/>
            <w:shd w:val="clear" w:color="auto" w:fill="auto"/>
            <w:vAlign w:val="center"/>
          </w:tcPr>
          <w:p w14:paraId="7474501B" w14:textId="6EB8FC43" w:rsidR="00542FA5" w:rsidRPr="00542FA5" w:rsidRDefault="00542FA5" w:rsidP="00542FA5">
            <w:pPr>
              <w:pStyle w:val="BodyText"/>
              <w:rPr>
                <w:b/>
                <w:bCs/>
              </w:rPr>
            </w:pPr>
            <w:r>
              <w:rPr>
                <w:b/>
                <w:bCs/>
              </w:rPr>
              <w:t xml:space="preserve">Program </w:t>
            </w:r>
            <w:r w:rsidR="00FA2183">
              <w:rPr>
                <w:b/>
                <w:bCs/>
              </w:rPr>
              <w:t>Name</w:t>
            </w:r>
            <w:r>
              <w:rPr>
                <w:b/>
                <w:bCs/>
              </w:rPr>
              <w:t xml:space="preserve">:  </w:t>
            </w:r>
            <w:sdt>
              <w:sdtPr>
                <w:rPr>
                  <w:b/>
                  <w:bCs/>
                </w:rPr>
                <w:id w:val="-1010602161"/>
                <w:placeholder>
                  <w:docPart w:val="DefaultPlaceholder_-1854013438"/>
                </w:placeholder>
                <w:showingPlcHdr/>
                <w:dropDownList>
                  <w:listItem w:value="Choose an item."/>
                  <w:listItem w:displayText="HAP" w:value="HAP"/>
                  <w:listItem w:displayText="HARP" w:value="HARP"/>
                </w:dropDownList>
              </w:sdtPr>
              <w:sdtEndPr/>
              <w:sdtContent>
                <w:r w:rsidR="00883FA3" w:rsidRPr="007E6A81">
                  <w:rPr>
                    <w:rStyle w:val="PlaceholderText"/>
                  </w:rPr>
                  <w:t>Choose an item.</w:t>
                </w:r>
              </w:sdtContent>
            </w:sdt>
          </w:p>
        </w:tc>
      </w:tr>
      <w:tr w:rsidR="00A84AF6" w14:paraId="532539F8" w14:textId="77777777" w:rsidTr="0041605C">
        <w:trPr>
          <w:trHeight w:val="360"/>
          <w:jc w:val="center"/>
        </w:trPr>
        <w:tc>
          <w:tcPr>
            <w:tcW w:w="10800" w:type="dxa"/>
            <w:gridSpan w:val="2"/>
            <w:vAlign w:val="center"/>
          </w:tcPr>
          <w:p w14:paraId="532539F7" w14:textId="0CE8B32B" w:rsidR="00A84AF6" w:rsidRPr="00451BDA" w:rsidRDefault="00A84AF6" w:rsidP="00F00DC6">
            <w:pPr>
              <w:pStyle w:val="BodyText"/>
              <w:rPr>
                <w:b/>
                <w:bCs/>
              </w:rPr>
            </w:pPr>
            <w:r w:rsidRPr="00F26DB3">
              <w:rPr>
                <w:b/>
                <w:bCs/>
              </w:rPr>
              <w:t>Funding Source:</w:t>
            </w:r>
            <w:r>
              <w:t xml:space="preserve">  </w:t>
            </w:r>
            <w:sdt>
              <w:sdtPr>
                <w:rPr>
                  <w:b/>
                </w:rPr>
                <w:alias w:val="Funding Declaration"/>
                <w:tag w:val="Funding Declaration"/>
                <w:id w:val="-1318486414"/>
                <w:placeholder>
                  <w:docPart w:val="AD064E63E8B54324A504816730D0950D"/>
                </w:placeholder>
                <w:showingPlcHdr/>
                <w:dropDownList>
                  <w:listItem w:value="Choose an item."/>
                  <w:listItem w:displayText="(2018 Floods) Pub. L. 115-254 &amp; 116-20 " w:value="(2018 Floods) Pub. L. 115-254 &amp; 116-20 "/>
                  <w:listItem w:displayText="(2019 Floods) Pub. L. 116-20 " w:value="(2019 Floods) Pub. L. 116-20 "/>
                  <w:listItem w:displayText="(TS Imelda) Pub. L. 116-20 " w:value="(TS Imelda) Pub. L. 116-20 "/>
                  <w:listItem w:displayText="(Harvey) Pub. L 115-31 and 115-56 " w:value="(Harvey) Pub. L 115-31 and 115-56 "/>
                  <w:listItem w:displayText="(2016 Floods)Pub. L. 114-223, 114-254, 115-31" w:value="(2016 Floods)Pub. L. 114-223, 114-254, 115-31"/>
                  <w:listItem w:displayText="(2015 Floods) Pub. L. 114-113 &amp; 115-31" w:value="(2015 Floods) Pub. L. 114-113 &amp; 115-31"/>
                </w:dropDownList>
              </w:sdtPr>
              <w:sdtEndPr/>
              <w:sdtContent>
                <w:r w:rsidRPr="007466AB">
                  <w:rPr>
                    <w:rStyle w:val="PlaceholderText"/>
                    <w:rFonts w:eastAsiaTheme="minorHAnsi"/>
                  </w:rPr>
                  <w:t>Choose an item.</w:t>
                </w:r>
              </w:sdtContent>
            </w:sdt>
          </w:p>
        </w:tc>
      </w:tr>
      <w:tr w:rsidR="00A84AF6" w14:paraId="2845E911" w14:textId="77777777" w:rsidTr="00DE285A">
        <w:trPr>
          <w:trHeight w:val="360"/>
          <w:jc w:val="center"/>
        </w:trPr>
        <w:tc>
          <w:tcPr>
            <w:tcW w:w="10800" w:type="dxa"/>
            <w:gridSpan w:val="2"/>
            <w:vAlign w:val="center"/>
          </w:tcPr>
          <w:p w14:paraId="4437B5CA" w14:textId="48826EC5" w:rsidR="00A84AF6" w:rsidRPr="00F00DC6" w:rsidRDefault="00A84AF6" w:rsidP="00A84AF6">
            <w:pPr>
              <w:pStyle w:val="BodyText"/>
              <w:rPr>
                <w:b/>
                <w:bCs/>
              </w:rPr>
            </w:pPr>
            <w:r w:rsidRPr="00183E89">
              <w:rPr>
                <w:b/>
                <w:bCs/>
              </w:rPr>
              <w:t>Federal Award Number:</w:t>
            </w:r>
            <w:r>
              <w:t xml:space="preserve"> </w:t>
            </w:r>
            <w:sdt>
              <w:sdtPr>
                <w:rPr>
                  <w:bCs/>
                </w:rPr>
                <w:alias w:val="Federal Award Number"/>
                <w:tag w:val="Federal Award Number"/>
                <w:id w:val="-1639489857"/>
                <w:placeholder>
                  <w:docPart w:val="C14464A176F74D208B69A0C91D83F91A"/>
                </w:placeholder>
                <w15:color w:val="C0C0C0"/>
                <w:comboBox>
                  <w:listItem w:value="Choose an item."/>
                  <w:listItem w:displayText="(2018 Floods) B-19-DV-48-0001 and B-19-DV-48-0002" w:value="(2018 Floods) B-19-DV-48-0001 and B-19-DV-48-0002"/>
                  <w:listItem w:displayText="(2019 Floods) B-19-DF-48-0001" w:value="(2019 Floods) B-19-DF-48-0001"/>
                  <w:listItem w:displayText="(TS Imelda) B-19-DF-48-0001" w:value="(TS Imelda) B-19-DF-48-0001"/>
                  <w:listItem w:displayText="(Harvey) Harvey-B-17-DM-48-0001" w:value="(Harvey) Harvey-B-17-DM-48-0001"/>
                  <w:listItem w:displayText="(2016 Floods) 2016 Flood-B-16-DL-48-0001 " w:value="(2016 Floods) 2016 Flood-B-16-DL-48-0001 "/>
                  <w:listItem w:displayText="(2015 Floods) 2015 Flood-B-16-DH-48-0001" w:value="(2015 Floods) 2015 Flood-B-16-DH-48-0001"/>
                </w:comboBox>
              </w:sdtPr>
              <w:sdtEndPr/>
              <w:sdtContent>
                <w:r w:rsidRPr="00183E89">
                  <w:rPr>
                    <w:bCs/>
                  </w:rPr>
                  <w:t>Choose an item.</w:t>
                </w:r>
              </w:sdtContent>
            </w:sdt>
          </w:p>
        </w:tc>
      </w:tr>
      <w:tr w:rsidR="00A84AF6" w14:paraId="532539FB" w14:textId="77777777" w:rsidTr="00F26DB3">
        <w:trPr>
          <w:trHeight w:val="360"/>
          <w:jc w:val="center"/>
        </w:trPr>
        <w:tc>
          <w:tcPr>
            <w:tcW w:w="10800" w:type="dxa"/>
            <w:gridSpan w:val="2"/>
            <w:vAlign w:val="center"/>
          </w:tcPr>
          <w:p w14:paraId="532539FA" w14:textId="502E5EE8" w:rsidR="00A84AF6" w:rsidRPr="00451BDA" w:rsidRDefault="00526DD8" w:rsidP="00F00DC6">
            <w:pPr>
              <w:pStyle w:val="BodyText"/>
              <w:rPr>
                <w:b/>
                <w:bCs/>
              </w:rPr>
            </w:pPr>
            <w:r>
              <w:rPr>
                <w:b/>
                <w:bCs/>
              </w:rPr>
              <w:t>GDR</w:t>
            </w:r>
            <w:r w:rsidR="00A84AF6" w:rsidRPr="00F26DB3">
              <w:rPr>
                <w:b/>
                <w:bCs/>
              </w:rPr>
              <w:t>:</w:t>
            </w:r>
            <w:r w:rsidR="00A4558D">
              <w:rPr>
                <w:b/>
                <w:bCs/>
              </w:rPr>
              <w:t xml:space="preserve">  </w:t>
            </w:r>
            <w:sdt>
              <w:sdtPr>
                <w:rPr>
                  <w:b/>
                  <w:bCs/>
                </w:rPr>
                <w:id w:val="-49772897"/>
                <w:placeholder>
                  <w:docPart w:val="085EF10DCBB743EAB4061630C9D5FD15"/>
                </w:placeholder>
                <w:showingPlcHdr/>
                <w:text/>
              </w:sdtPr>
              <w:sdtEndPr/>
              <w:sdtContent>
                <w:r w:rsidR="00A4558D">
                  <w:rPr>
                    <w:b/>
                    <w:bCs/>
                  </w:rPr>
                  <w:t xml:space="preserve">  </w:t>
                </w:r>
              </w:sdtContent>
            </w:sdt>
          </w:p>
        </w:tc>
      </w:tr>
      <w:tr w:rsidR="00A84AF6" w14:paraId="345E7D8D" w14:textId="77777777" w:rsidTr="00F26DB3">
        <w:trPr>
          <w:trHeight w:val="360"/>
          <w:jc w:val="center"/>
        </w:trPr>
        <w:tc>
          <w:tcPr>
            <w:tcW w:w="10800" w:type="dxa"/>
            <w:gridSpan w:val="2"/>
            <w:vAlign w:val="center"/>
          </w:tcPr>
          <w:p w14:paraId="0D955159" w14:textId="46372485" w:rsidR="00A84AF6" w:rsidRPr="00F26DB3" w:rsidRDefault="00A84AF6" w:rsidP="00F00DC6">
            <w:pPr>
              <w:pStyle w:val="BodyText"/>
            </w:pPr>
            <w:r>
              <w:rPr>
                <w:b/>
                <w:bCs/>
              </w:rPr>
              <w:t>GDR</w:t>
            </w:r>
            <w:r w:rsidRPr="00183E89">
              <w:rPr>
                <w:b/>
                <w:bCs/>
              </w:rPr>
              <w:t xml:space="preserve"> Address:</w:t>
            </w:r>
            <w:r>
              <w:t xml:space="preserve"> </w:t>
            </w:r>
            <w:sdt>
              <w:sdtPr>
                <w:rPr>
                  <w:b/>
                  <w:bCs/>
                </w:rPr>
                <w:id w:val="-939759539"/>
                <w:placeholder>
                  <w:docPart w:val="47BA456026954812AA6C945B66EED310"/>
                </w:placeholder>
                <w:showingPlcHdr/>
                <w:text/>
              </w:sdtPr>
              <w:sdtEndPr/>
              <w:sdtContent>
                <w:r w:rsidR="00A4558D">
                  <w:rPr>
                    <w:b/>
                    <w:bCs/>
                  </w:rPr>
                  <w:t xml:space="preserve">  </w:t>
                </w:r>
              </w:sdtContent>
            </w:sdt>
          </w:p>
        </w:tc>
      </w:tr>
      <w:tr w:rsidR="00A84AF6" w14:paraId="532539FE" w14:textId="77777777" w:rsidTr="00F26DB3">
        <w:trPr>
          <w:trHeight w:val="360"/>
          <w:jc w:val="center"/>
        </w:trPr>
        <w:tc>
          <w:tcPr>
            <w:tcW w:w="5484" w:type="dxa"/>
            <w:vAlign w:val="center"/>
          </w:tcPr>
          <w:p w14:paraId="532539FC" w14:textId="253235E8" w:rsidR="00A84AF6" w:rsidRDefault="00A84AF6" w:rsidP="00F00DC6">
            <w:pPr>
              <w:pStyle w:val="BodyText"/>
            </w:pPr>
            <w:r>
              <w:rPr>
                <w:b/>
                <w:bCs/>
              </w:rPr>
              <w:t>GDR</w:t>
            </w:r>
            <w:r w:rsidRPr="00F26DB3">
              <w:rPr>
                <w:b/>
                <w:bCs/>
              </w:rPr>
              <w:t xml:space="preserve"> Contract Number:</w:t>
            </w:r>
            <w:r>
              <w:t xml:space="preserve"> </w:t>
            </w:r>
            <w:sdt>
              <w:sdtPr>
                <w:rPr>
                  <w:b/>
                  <w:bCs/>
                </w:rPr>
                <w:id w:val="1530830796"/>
                <w:placeholder>
                  <w:docPart w:val="43AB2DA700E64836B028CDFEBBD3B4DF"/>
                </w:placeholder>
                <w:showingPlcHdr/>
                <w:text/>
              </w:sdtPr>
              <w:sdtEndPr/>
              <w:sdtContent>
                <w:r w:rsidR="00A4558D">
                  <w:rPr>
                    <w:b/>
                    <w:bCs/>
                  </w:rPr>
                  <w:t xml:space="preserve">  </w:t>
                </w:r>
              </w:sdtContent>
            </w:sdt>
          </w:p>
        </w:tc>
        <w:tc>
          <w:tcPr>
            <w:tcW w:w="5316" w:type="dxa"/>
            <w:vAlign w:val="center"/>
          </w:tcPr>
          <w:p w14:paraId="532539FD" w14:textId="7B74DAA7" w:rsidR="00A84AF6" w:rsidRDefault="00A84AF6" w:rsidP="00F00DC6">
            <w:pPr>
              <w:pStyle w:val="BodyText"/>
            </w:pPr>
            <w:r>
              <w:rPr>
                <w:b/>
                <w:bCs/>
              </w:rPr>
              <w:t>GDR</w:t>
            </w:r>
            <w:r w:rsidRPr="00F26DB3">
              <w:rPr>
                <w:b/>
                <w:bCs/>
              </w:rPr>
              <w:t xml:space="preserve"> Contract Date:</w:t>
            </w:r>
            <w:r>
              <w:t xml:space="preserve"> </w:t>
            </w:r>
            <w:sdt>
              <w:sdtPr>
                <w:rPr>
                  <w:b/>
                  <w:bCs/>
                </w:rPr>
                <w:id w:val="962929665"/>
                <w:placeholder>
                  <w:docPart w:val="109FDBC72A57472B862D047F4EA1F297"/>
                </w:placeholder>
                <w:showingPlcHdr/>
                <w:text/>
              </w:sdtPr>
              <w:sdtEndPr/>
              <w:sdtContent>
                <w:r w:rsidR="00A4558D">
                  <w:rPr>
                    <w:b/>
                    <w:bCs/>
                  </w:rPr>
                  <w:t xml:space="preserve">  </w:t>
                </w:r>
              </w:sdtContent>
            </w:sdt>
          </w:p>
        </w:tc>
      </w:tr>
      <w:tr w:rsidR="00A84AF6" w14:paraId="53253A00" w14:textId="77777777" w:rsidTr="00A3594F">
        <w:trPr>
          <w:trHeight w:val="360"/>
          <w:jc w:val="center"/>
        </w:trPr>
        <w:tc>
          <w:tcPr>
            <w:tcW w:w="10800" w:type="dxa"/>
            <w:gridSpan w:val="2"/>
            <w:shd w:val="clear" w:color="auto" w:fill="0D1E2D"/>
            <w:vAlign w:val="center"/>
          </w:tcPr>
          <w:p w14:paraId="532539FF" w14:textId="39DF9CC9" w:rsidR="00A84AF6" w:rsidRPr="00F26DB3" w:rsidRDefault="00A84AF6" w:rsidP="00F00DC6">
            <w:pPr>
              <w:pStyle w:val="BodyText"/>
              <w:jc w:val="center"/>
              <w:rPr>
                <w:b/>
                <w:bCs/>
              </w:rPr>
            </w:pPr>
            <w:r w:rsidRPr="00F26DB3">
              <w:rPr>
                <w:b/>
                <w:bCs/>
                <w:color w:val="FFFFFF" w:themeColor="background1"/>
              </w:rPr>
              <w:t>Borrower</w:t>
            </w:r>
            <w:r w:rsidR="00A064F9">
              <w:rPr>
                <w:b/>
                <w:bCs/>
                <w:color w:val="FFFFFF" w:themeColor="background1"/>
              </w:rPr>
              <w:t>(s)</w:t>
            </w:r>
            <w:r w:rsidRPr="00F26DB3">
              <w:rPr>
                <w:b/>
                <w:bCs/>
                <w:color w:val="FFFFFF" w:themeColor="background1"/>
              </w:rPr>
              <w:t xml:space="preserve"> Information</w:t>
            </w:r>
          </w:p>
        </w:tc>
      </w:tr>
      <w:tr w:rsidR="004A1B9B" w14:paraId="53253A03" w14:textId="77777777" w:rsidTr="000E0A87">
        <w:trPr>
          <w:trHeight w:val="360"/>
          <w:jc w:val="center"/>
        </w:trPr>
        <w:tc>
          <w:tcPr>
            <w:tcW w:w="10800" w:type="dxa"/>
            <w:gridSpan w:val="2"/>
            <w:vAlign w:val="center"/>
          </w:tcPr>
          <w:p w14:paraId="4A18519C" w14:textId="5C4717D1" w:rsidR="004A1B9B" w:rsidRPr="00451BDA" w:rsidRDefault="004A1B9B" w:rsidP="00F00DC6">
            <w:pPr>
              <w:pStyle w:val="BodyText"/>
              <w:rPr>
                <w:b/>
                <w:bCs/>
              </w:rPr>
            </w:pPr>
            <w:r w:rsidRPr="00F26DB3">
              <w:rPr>
                <w:b/>
                <w:bCs/>
              </w:rPr>
              <w:t>Borrower</w:t>
            </w:r>
            <w:r w:rsidR="00A3594F">
              <w:rPr>
                <w:b/>
                <w:bCs/>
              </w:rPr>
              <w:t xml:space="preserve"> </w:t>
            </w:r>
            <w:r w:rsidRPr="00F26DB3">
              <w:rPr>
                <w:b/>
                <w:bCs/>
              </w:rPr>
              <w:t>N</w:t>
            </w:r>
            <w:r w:rsidR="00B16368">
              <w:rPr>
                <w:b/>
                <w:bCs/>
              </w:rPr>
              <w:t>a</w:t>
            </w:r>
            <w:r w:rsidRPr="00F26DB3">
              <w:rPr>
                <w:b/>
                <w:bCs/>
              </w:rPr>
              <w:t>me:</w:t>
            </w:r>
            <w:r>
              <w:t xml:space="preserve"> </w:t>
            </w:r>
          </w:p>
          <w:p w14:paraId="53253A02" w14:textId="0DA6076A" w:rsidR="004A1B9B" w:rsidRPr="00451BDA" w:rsidRDefault="00EF1828" w:rsidP="00F00DC6">
            <w:pPr>
              <w:pStyle w:val="BodyText"/>
              <w:rPr>
                <w:b/>
                <w:bCs/>
              </w:rPr>
            </w:pPr>
            <w:sdt>
              <w:sdtPr>
                <w:rPr>
                  <w:b/>
                  <w:bCs/>
                </w:rPr>
                <w:id w:val="1378741141"/>
                <w:placeholder>
                  <w:docPart w:val="F684437888E54E1DA79C521CEB411016"/>
                </w:placeholder>
                <w:showingPlcHdr/>
                <w:text/>
              </w:sdtPr>
              <w:sdtEndPr/>
              <w:sdtContent>
                <w:r w:rsidR="00FF3109">
                  <w:rPr>
                    <w:b/>
                    <w:bCs/>
                  </w:rPr>
                  <w:t xml:space="preserve">  </w:t>
                </w:r>
              </w:sdtContent>
            </w:sdt>
          </w:p>
        </w:tc>
      </w:tr>
      <w:tr w:rsidR="00A3594F" w14:paraId="17CA0E9E" w14:textId="77777777" w:rsidTr="000E0A87">
        <w:trPr>
          <w:trHeight w:val="360"/>
          <w:jc w:val="center"/>
        </w:trPr>
        <w:tc>
          <w:tcPr>
            <w:tcW w:w="10800" w:type="dxa"/>
            <w:gridSpan w:val="2"/>
            <w:vAlign w:val="center"/>
          </w:tcPr>
          <w:p w14:paraId="556C6BDC" w14:textId="68BC68A0" w:rsidR="00A3594F" w:rsidRPr="00451BDA" w:rsidRDefault="000C21F4" w:rsidP="00A3594F">
            <w:pPr>
              <w:pStyle w:val="BodyText"/>
              <w:rPr>
                <w:b/>
                <w:bCs/>
              </w:rPr>
            </w:pPr>
            <w:r>
              <w:rPr>
                <w:b/>
                <w:bCs/>
              </w:rPr>
              <w:t xml:space="preserve">Additional </w:t>
            </w:r>
            <w:r w:rsidR="00A3594F" w:rsidRPr="00F26DB3">
              <w:rPr>
                <w:b/>
                <w:bCs/>
              </w:rPr>
              <w:t>Borrower</w:t>
            </w:r>
            <w:r w:rsidR="00A3594F">
              <w:rPr>
                <w:b/>
                <w:bCs/>
              </w:rPr>
              <w:t>(s)</w:t>
            </w:r>
            <w:r w:rsidR="00A3594F" w:rsidRPr="00F26DB3">
              <w:rPr>
                <w:b/>
                <w:bCs/>
              </w:rPr>
              <w:t xml:space="preserve"> Name</w:t>
            </w:r>
            <w:r w:rsidR="00A3594F">
              <w:rPr>
                <w:b/>
                <w:bCs/>
              </w:rPr>
              <w:t>(s)</w:t>
            </w:r>
            <w:r w:rsidR="00A3594F" w:rsidRPr="00F26DB3">
              <w:rPr>
                <w:b/>
                <w:bCs/>
              </w:rPr>
              <w:t>:</w:t>
            </w:r>
            <w:r w:rsidR="00A3594F">
              <w:t xml:space="preserve"> </w:t>
            </w:r>
          </w:p>
          <w:p w14:paraId="36528BCD" w14:textId="093B698B" w:rsidR="00A3594F" w:rsidRPr="00F26DB3" w:rsidRDefault="00EF1828" w:rsidP="00F00DC6">
            <w:pPr>
              <w:pStyle w:val="BodyText"/>
              <w:rPr>
                <w:b/>
                <w:bCs/>
              </w:rPr>
            </w:pPr>
            <w:sdt>
              <w:sdtPr>
                <w:rPr>
                  <w:b/>
                  <w:bCs/>
                </w:rPr>
                <w:id w:val="785774182"/>
                <w:placeholder>
                  <w:docPart w:val="653294C5F52144489F541620DE65FEB4"/>
                </w:placeholder>
                <w:showingPlcHdr/>
                <w:text/>
              </w:sdtPr>
              <w:sdtEndPr/>
              <w:sdtContent>
                <w:r w:rsidR="00A3594F">
                  <w:rPr>
                    <w:b/>
                    <w:bCs/>
                  </w:rPr>
                  <w:t xml:space="preserve">  </w:t>
                </w:r>
              </w:sdtContent>
            </w:sdt>
          </w:p>
        </w:tc>
      </w:tr>
      <w:tr w:rsidR="00A84AF6" w14:paraId="53253A06" w14:textId="77777777" w:rsidTr="00D72733">
        <w:trPr>
          <w:trHeight w:val="360"/>
          <w:jc w:val="center"/>
        </w:trPr>
        <w:tc>
          <w:tcPr>
            <w:tcW w:w="10800" w:type="dxa"/>
            <w:gridSpan w:val="2"/>
            <w:vAlign w:val="center"/>
          </w:tcPr>
          <w:p w14:paraId="53253A05" w14:textId="270E4DF7" w:rsidR="00A84AF6" w:rsidRPr="00451BDA" w:rsidRDefault="00A84AF6" w:rsidP="00F00DC6">
            <w:pPr>
              <w:pStyle w:val="BodyText"/>
              <w:rPr>
                <w:b/>
                <w:bCs/>
              </w:rPr>
            </w:pPr>
            <w:r w:rsidRPr="00F26DB3">
              <w:rPr>
                <w:b/>
                <w:bCs/>
              </w:rPr>
              <w:t>Borrower</w:t>
            </w:r>
            <w:r w:rsidR="00A064F9">
              <w:rPr>
                <w:b/>
                <w:bCs/>
              </w:rPr>
              <w:t>(s)</w:t>
            </w:r>
            <w:r w:rsidRPr="00F26DB3">
              <w:rPr>
                <w:b/>
                <w:bCs/>
              </w:rPr>
              <w:t xml:space="preserve"> Address:</w:t>
            </w:r>
            <w:r>
              <w:t xml:space="preserve"> </w:t>
            </w:r>
            <w:sdt>
              <w:sdtPr>
                <w:rPr>
                  <w:b/>
                  <w:bCs/>
                </w:rPr>
                <w:id w:val="-1589683916"/>
                <w:placeholder>
                  <w:docPart w:val="EFBE6780C1AB41D3BC9D0F0494165F89"/>
                </w:placeholder>
                <w:showingPlcHdr/>
                <w:text/>
              </w:sdtPr>
              <w:sdtEndPr/>
              <w:sdtContent>
                <w:r w:rsidR="00A4558D">
                  <w:rPr>
                    <w:b/>
                    <w:bCs/>
                  </w:rPr>
                  <w:t xml:space="preserve">  </w:t>
                </w:r>
              </w:sdtContent>
            </w:sdt>
          </w:p>
        </w:tc>
      </w:tr>
      <w:tr w:rsidR="00A84AF6" w14:paraId="088D8EE5" w14:textId="77777777" w:rsidTr="00B01792">
        <w:trPr>
          <w:trHeight w:val="360"/>
          <w:jc w:val="center"/>
        </w:trPr>
        <w:tc>
          <w:tcPr>
            <w:tcW w:w="10800" w:type="dxa"/>
            <w:gridSpan w:val="2"/>
            <w:vAlign w:val="center"/>
          </w:tcPr>
          <w:p w14:paraId="01E35055" w14:textId="74E61E3C" w:rsidR="00A84AF6" w:rsidRPr="00F00DC6" w:rsidRDefault="00A84AF6" w:rsidP="00A84AF6">
            <w:pPr>
              <w:pStyle w:val="BodyText"/>
              <w:rPr>
                <w:b/>
                <w:bCs/>
              </w:rPr>
            </w:pPr>
            <w:r w:rsidRPr="00183E89">
              <w:rPr>
                <w:b/>
                <w:bCs/>
              </w:rPr>
              <w:t>Borrower</w:t>
            </w:r>
            <w:r w:rsidR="00A064F9">
              <w:rPr>
                <w:b/>
                <w:bCs/>
              </w:rPr>
              <w:t xml:space="preserve">(s) </w:t>
            </w:r>
            <w:r w:rsidRPr="00183E89">
              <w:rPr>
                <w:b/>
                <w:bCs/>
              </w:rPr>
              <w:t>City/State/Zip:</w:t>
            </w:r>
            <w:r w:rsidRPr="00451BDA">
              <w:rPr>
                <w:b/>
                <w:bCs/>
                <w:sz w:val="20"/>
                <w:szCs w:val="20"/>
              </w:rPr>
              <w:t xml:space="preserve"> </w:t>
            </w:r>
            <w:sdt>
              <w:sdtPr>
                <w:rPr>
                  <w:b/>
                  <w:bCs/>
                </w:rPr>
                <w:id w:val="1685013676"/>
                <w:placeholder>
                  <w:docPart w:val="C27697DE836147EC8EDE244823C576EA"/>
                </w:placeholder>
                <w:showingPlcHdr/>
                <w:text/>
              </w:sdtPr>
              <w:sdtEndPr/>
              <w:sdtContent>
                <w:r w:rsidR="00A4558D">
                  <w:rPr>
                    <w:b/>
                    <w:bCs/>
                  </w:rPr>
                  <w:t xml:space="preserve">  </w:t>
                </w:r>
              </w:sdtContent>
            </w:sdt>
          </w:p>
        </w:tc>
      </w:tr>
      <w:tr w:rsidR="00A84AF6" w14:paraId="53253A08" w14:textId="77777777" w:rsidTr="00F26DB3">
        <w:trPr>
          <w:trHeight w:val="360"/>
          <w:jc w:val="center"/>
        </w:trPr>
        <w:tc>
          <w:tcPr>
            <w:tcW w:w="10800" w:type="dxa"/>
            <w:gridSpan w:val="2"/>
            <w:vAlign w:val="center"/>
          </w:tcPr>
          <w:p w14:paraId="53253A07" w14:textId="38B03E13" w:rsidR="00A84AF6" w:rsidRPr="00BD36F7" w:rsidRDefault="00A84AF6" w:rsidP="00F00DC6">
            <w:pPr>
              <w:pStyle w:val="BodyText"/>
            </w:pPr>
            <w:r w:rsidRPr="00F26DB3">
              <w:rPr>
                <w:b/>
                <w:bCs/>
              </w:rPr>
              <w:t>Property’s Legal Description “</w:t>
            </w:r>
            <w:r w:rsidR="00D360D2">
              <w:rPr>
                <w:b/>
                <w:bCs/>
              </w:rPr>
              <w:t>Property</w:t>
            </w:r>
            <w:r w:rsidRPr="00F26DB3">
              <w:rPr>
                <w:b/>
                <w:bCs/>
              </w:rPr>
              <w:t>”:</w:t>
            </w:r>
            <w:r>
              <w:t xml:space="preserve"> </w:t>
            </w:r>
            <w:sdt>
              <w:sdtPr>
                <w:rPr>
                  <w:b/>
                  <w:bCs/>
                </w:rPr>
                <w:id w:val="-2098627242"/>
                <w:placeholder>
                  <w:docPart w:val="8CE16E26F33543F8A2E883652DCA4A38"/>
                </w:placeholder>
                <w:showingPlcHdr/>
                <w:text/>
              </w:sdtPr>
              <w:sdtEndPr/>
              <w:sdtContent>
                <w:r w:rsidR="00A4558D">
                  <w:rPr>
                    <w:b/>
                    <w:bCs/>
                  </w:rPr>
                  <w:t xml:space="preserve">  </w:t>
                </w:r>
              </w:sdtContent>
            </w:sdt>
          </w:p>
        </w:tc>
      </w:tr>
    </w:tbl>
    <w:p w14:paraId="53253A09" w14:textId="77777777" w:rsidR="004E5DA1" w:rsidRDefault="004E5DA1">
      <w:pPr>
        <w:pStyle w:val="BodyText"/>
        <w:spacing w:before="11"/>
        <w:rPr>
          <w:sz w:val="23"/>
        </w:rPr>
      </w:pPr>
    </w:p>
    <w:p w14:paraId="131FCCD3" w14:textId="47A46D7F" w:rsidR="001937FE" w:rsidRPr="00053433" w:rsidRDefault="001937FE" w:rsidP="001937FE">
      <w:pPr>
        <w:pStyle w:val="BodyText"/>
        <w:spacing w:before="10"/>
        <w:ind w:right="-30"/>
        <w:jc w:val="both"/>
        <w:rPr>
          <w:sz w:val="22"/>
          <w:szCs w:val="22"/>
        </w:rPr>
      </w:pPr>
      <w:r w:rsidRPr="00053433">
        <w:rPr>
          <w:sz w:val="22"/>
          <w:szCs w:val="22"/>
        </w:rPr>
        <w:t>This Subrogation Agreement (“Agreement”) is hereby entered into by and between the Borrower</w:t>
      </w:r>
      <w:r w:rsidR="002719E2">
        <w:rPr>
          <w:sz w:val="22"/>
          <w:szCs w:val="22"/>
        </w:rPr>
        <w:t>(s)</w:t>
      </w:r>
      <w:r w:rsidRPr="00053433">
        <w:rPr>
          <w:sz w:val="22"/>
          <w:szCs w:val="22"/>
        </w:rPr>
        <w:t xml:space="preserve"> and the General Land Office (“GLO”) and made effective</w:t>
      </w:r>
      <w:r w:rsidR="00261C99">
        <w:rPr>
          <w:sz w:val="22"/>
          <w:szCs w:val="22"/>
        </w:rPr>
        <w:t xml:space="preserve"> </w:t>
      </w:r>
      <w:r w:rsidRPr="00053433">
        <w:rPr>
          <w:sz w:val="22"/>
          <w:szCs w:val="22"/>
        </w:rPr>
        <w:t>as of the</w:t>
      </w:r>
      <w:r w:rsidR="00C022BC">
        <w:rPr>
          <w:sz w:val="22"/>
          <w:szCs w:val="22"/>
        </w:rPr>
        <w:t xml:space="preserve"> date of the last signature</w:t>
      </w:r>
      <w:r w:rsidR="003B0EB5" w:rsidRPr="00D63F77">
        <w:rPr>
          <w:sz w:val="22"/>
          <w:szCs w:val="22"/>
        </w:rPr>
        <w:t xml:space="preserve"> </w:t>
      </w:r>
      <w:r w:rsidRPr="00D63F77">
        <w:rPr>
          <w:sz w:val="22"/>
          <w:szCs w:val="22"/>
        </w:rPr>
        <w:t xml:space="preserve">listed </w:t>
      </w:r>
      <w:r w:rsidR="00C022BC">
        <w:rPr>
          <w:sz w:val="22"/>
          <w:szCs w:val="22"/>
        </w:rPr>
        <w:t>below</w:t>
      </w:r>
      <w:r w:rsidRPr="00A225CE">
        <w:rPr>
          <w:sz w:val="22"/>
          <w:szCs w:val="22"/>
        </w:rPr>
        <w:t xml:space="preserve">. </w:t>
      </w:r>
      <w:r w:rsidR="003B0EB5" w:rsidRPr="00053433">
        <w:rPr>
          <w:sz w:val="22"/>
          <w:szCs w:val="22"/>
        </w:rPr>
        <w:t>This Agreement shall be effective throughout the term of the</w:t>
      </w:r>
      <w:r w:rsidR="00932F32">
        <w:rPr>
          <w:sz w:val="22"/>
          <w:szCs w:val="22"/>
        </w:rPr>
        <w:t xml:space="preserve"> </w:t>
      </w:r>
      <w:r w:rsidR="0011296E">
        <w:rPr>
          <w:sz w:val="22"/>
          <w:szCs w:val="22"/>
        </w:rPr>
        <w:t xml:space="preserve">Promissory </w:t>
      </w:r>
      <w:r w:rsidR="00932F32">
        <w:rPr>
          <w:sz w:val="22"/>
          <w:szCs w:val="22"/>
        </w:rPr>
        <w:t>Note</w:t>
      </w:r>
      <w:r w:rsidR="003B0EB5" w:rsidRPr="00053433">
        <w:rPr>
          <w:sz w:val="22"/>
          <w:szCs w:val="22"/>
        </w:rPr>
        <w:t xml:space="preserve"> </w:t>
      </w:r>
      <w:r w:rsidR="008F544B">
        <w:rPr>
          <w:sz w:val="22"/>
          <w:szCs w:val="22"/>
        </w:rPr>
        <w:t>executed between Borrower(s) and the GLO,</w:t>
      </w:r>
      <w:r w:rsidR="001A5F34">
        <w:rPr>
          <w:sz w:val="22"/>
          <w:szCs w:val="22"/>
        </w:rPr>
        <w:t xml:space="preserve"> </w:t>
      </w:r>
      <w:r w:rsidR="003C7CC4" w:rsidRPr="00053433">
        <w:rPr>
          <w:sz w:val="22"/>
          <w:szCs w:val="22"/>
        </w:rPr>
        <w:t>as</w:t>
      </w:r>
      <w:r w:rsidR="003B0EB5" w:rsidRPr="00053433">
        <w:rPr>
          <w:sz w:val="22"/>
          <w:szCs w:val="22"/>
        </w:rPr>
        <w:t xml:space="preserve"> amend</w:t>
      </w:r>
      <w:r w:rsidR="003C7CC4" w:rsidRPr="00053433">
        <w:rPr>
          <w:sz w:val="22"/>
          <w:szCs w:val="22"/>
        </w:rPr>
        <w:t>ed</w:t>
      </w:r>
      <w:r w:rsidR="008F544B">
        <w:rPr>
          <w:sz w:val="22"/>
          <w:szCs w:val="22"/>
        </w:rPr>
        <w:t>.</w:t>
      </w:r>
      <w:r w:rsidR="0011296E">
        <w:rPr>
          <w:sz w:val="22"/>
          <w:szCs w:val="22"/>
        </w:rPr>
        <w:t xml:space="preserve"> </w:t>
      </w:r>
    </w:p>
    <w:p w14:paraId="46016AD5" w14:textId="77777777" w:rsidR="001937FE" w:rsidRPr="00053433" w:rsidRDefault="001937FE" w:rsidP="001937FE">
      <w:pPr>
        <w:pStyle w:val="BodyText"/>
        <w:spacing w:before="10"/>
        <w:ind w:right="-210"/>
        <w:rPr>
          <w:sz w:val="22"/>
          <w:szCs w:val="22"/>
        </w:rPr>
      </w:pPr>
    </w:p>
    <w:p w14:paraId="3F6C3F5A" w14:textId="237FABBE" w:rsidR="001937FE" w:rsidRPr="00750607" w:rsidRDefault="001937FE" w:rsidP="008D1554">
      <w:pPr>
        <w:pStyle w:val="Default"/>
        <w:jc w:val="both"/>
      </w:pPr>
      <w:r w:rsidRPr="00CD248F">
        <w:t xml:space="preserve">In consideration of </w:t>
      </w:r>
      <w:r w:rsidR="00FD0E49" w:rsidRPr="0052672A">
        <w:t>Borrower</w:t>
      </w:r>
      <w:r w:rsidR="005573F0" w:rsidRPr="0052672A">
        <w:t>(s)</w:t>
      </w:r>
      <w:r w:rsidR="00A15E77" w:rsidRPr="0052672A">
        <w:t>’</w:t>
      </w:r>
      <w:r w:rsidR="002B4CB2" w:rsidRPr="0052672A">
        <w:t xml:space="preserve"> </w:t>
      </w:r>
      <w:r w:rsidR="00FD0E49" w:rsidRPr="0052672A">
        <w:t>receipt of CDBG-DR Program benefits and/or the commitment b</w:t>
      </w:r>
      <w:r w:rsidR="00170517" w:rsidRPr="0052672A">
        <w:t>y the GLO</w:t>
      </w:r>
      <w:r w:rsidR="00FD0E49" w:rsidRPr="0052672A">
        <w:t xml:space="preserve"> to provide </w:t>
      </w:r>
      <w:r w:rsidR="00170517" w:rsidRPr="0052672A">
        <w:t xml:space="preserve">CDBG-DR </w:t>
      </w:r>
      <w:r w:rsidR="00FD0E49" w:rsidRPr="0052672A">
        <w:t xml:space="preserve">benefits to the </w:t>
      </w:r>
      <w:r w:rsidR="00170517" w:rsidRPr="0052672A">
        <w:t>Borrower</w:t>
      </w:r>
      <w:r w:rsidR="002719E2" w:rsidRPr="0052672A">
        <w:t>(s)</w:t>
      </w:r>
      <w:r w:rsidR="00FD0E49" w:rsidRPr="0052672A">
        <w:t xml:space="preserve"> under the Program</w:t>
      </w:r>
      <w:r w:rsidR="00053433" w:rsidRPr="00CD248F">
        <w:t>,</w:t>
      </w:r>
      <w:r w:rsidR="006926B1" w:rsidRPr="00750607">
        <w:t xml:space="preserve"> </w:t>
      </w:r>
      <w:r w:rsidRPr="0052672A">
        <w:t>Borrower</w:t>
      </w:r>
      <w:r w:rsidR="002719E2" w:rsidRPr="0052672A">
        <w:t>(s)</w:t>
      </w:r>
      <w:r w:rsidRPr="0052672A">
        <w:t xml:space="preserve"> hereby assign to the GLO all of his, her, or their rights to </w:t>
      </w:r>
      <w:r w:rsidR="0023034D" w:rsidRPr="0052672A">
        <w:t>reimbursement, and to all payments received, from any other program, insurance, or other source available to Borrower</w:t>
      </w:r>
      <w:r w:rsidR="002719E2" w:rsidRPr="0052672A">
        <w:t>(s)</w:t>
      </w:r>
      <w:r w:rsidR="00E51CC4" w:rsidRPr="0052672A">
        <w:t xml:space="preserve"> </w:t>
      </w:r>
      <w:r w:rsidR="0023034D" w:rsidRPr="0052672A">
        <w:t>for damage to the Property</w:t>
      </w:r>
      <w:r w:rsidR="00FA2965" w:rsidRPr="0052672A">
        <w:t>,</w:t>
      </w:r>
      <w:r w:rsidR="006926B1" w:rsidRPr="0052672A">
        <w:t xml:space="preserve"> as a result of the same Presidentially-declared disaster or disasters for which Borrower</w:t>
      </w:r>
      <w:r w:rsidR="002719E2" w:rsidRPr="0052672A">
        <w:t>(s)</w:t>
      </w:r>
      <w:r w:rsidR="006926B1" w:rsidRPr="0052672A">
        <w:t xml:space="preserve"> receive CDBG-DR Program assistance in accordance with this Agreement, or as a result of any damage to the Property incurred after such disaster or disasters but before commencement of </w:t>
      </w:r>
      <w:r w:rsidR="001B4774" w:rsidRPr="0052672A">
        <w:t>any</w:t>
      </w:r>
      <w:r w:rsidR="00227C61" w:rsidRPr="0052672A">
        <w:t xml:space="preserve"> work on the Property </w:t>
      </w:r>
      <w:r w:rsidR="006A3F64" w:rsidRPr="0052672A">
        <w:t>for</w:t>
      </w:r>
      <w:r w:rsidR="00227C61" w:rsidRPr="0052672A">
        <w:t xml:space="preserve"> which</w:t>
      </w:r>
      <w:r w:rsidR="006A3F64" w:rsidRPr="0052672A">
        <w:t xml:space="preserve"> Program assistance is provided</w:t>
      </w:r>
      <w:r w:rsidRPr="0052672A">
        <w:t xml:space="preserve">. Assigned funds may </w:t>
      </w:r>
      <w:r w:rsidR="00750607" w:rsidRPr="00750607">
        <w:t>include but</w:t>
      </w:r>
      <w:r w:rsidRPr="00750607">
        <w:t xml:space="preserve"> are not limited </w:t>
      </w:r>
      <w:proofErr w:type="gramStart"/>
      <w:r w:rsidRPr="00750607">
        <w:t>to:</w:t>
      </w:r>
      <w:proofErr w:type="gramEnd"/>
      <w:r w:rsidRPr="00750607">
        <w:t xml:space="preserve"> 1) reimbursement or relief program assistance related to or administered by the Federal Emergency Management Agency, the Small Business Administration, or any other source; and 2) payments received under any policy of insurance including, but not limited to, homeowner’s insurance, wind, flood, </w:t>
      </w:r>
      <w:r w:rsidR="00EE5FBD" w:rsidRPr="00750607">
        <w:t xml:space="preserve">hazard, </w:t>
      </w:r>
      <w:r w:rsidRPr="00750607">
        <w:t>or any other type or casualty or property damage insurance.</w:t>
      </w:r>
      <w:r w:rsidR="00E51CC4" w:rsidRPr="00750607">
        <w:t xml:space="preserve">  </w:t>
      </w:r>
    </w:p>
    <w:p w14:paraId="36C72E98" w14:textId="77777777" w:rsidR="001937FE" w:rsidRPr="00053433" w:rsidRDefault="001937FE" w:rsidP="001937FE">
      <w:pPr>
        <w:jc w:val="both"/>
      </w:pPr>
    </w:p>
    <w:p w14:paraId="12536153" w14:textId="1D460F35" w:rsidR="001937FE" w:rsidRPr="0052672A" w:rsidRDefault="001937FE" w:rsidP="001937FE">
      <w:pPr>
        <w:jc w:val="both"/>
        <w:rPr>
          <w:sz w:val="24"/>
          <w:szCs w:val="24"/>
        </w:rPr>
      </w:pPr>
      <w:r w:rsidRPr="0052672A">
        <w:rPr>
          <w:sz w:val="24"/>
          <w:szCs w:val="24"/>
        </w:rPr>
        <w:t>Borrower</w:t>
      </w:r>
      <w:r w:rsidR="002719E2" w:rsidRPr="0052672A">
        <w:rPr>
          <w:sz w:val="24"/>
          <w:szCs w:val="24"/>
        </w:rPr>
        <w:t>(s)</w:t>
      </w:r>
      <w:r w:rsidRPr="0052672A">
        <w:rPr>
          <w:sz w:val="24"/>
          <w:szCs w:val="24"/>
        </w:rPr>
        <w:t xml:space="preserve"> agree to assist and cooperate with the GLO should the GLO elect to pursue any claim Borrower</w:t>
      </w:r>
      <w:r w:rsidR="002719E2" w:rsidRPr="0052672A">
        <w:rPr>
          <w:sz w:val="24"/>
          <w:szCs w:val="24"/>
        </w:rPr>
        <w:t>(s)</w:t>
      </w:r>
      <w:r w:rsidRPr="0052672A">
        <w:rPr>
          <w:sz w:val="24"/>
          <w:szCs w:val="24"/>
        </w:rPr>
        <w:t xml:space="preserve"> ha</w:t>
      </w:r>
      <w:r w:rsidR="002719E2" w:rsidRPr="0052672A">
        <w:rPr>
          <w:sz w:val="24"/>
          <w:szCs w:val="24"/>
        </w:rPr>
        <w:t>ve</w:t>
      </w:r>
      <w:r w:rsidRPr="0052672A">
        <w:rPr>
          <w:sz w:val="24"/>
          <w:szCs w:val="24"/>
        </w:rPr>
        <w:t xml:space="preserve"> for damage to the Property for which he, she, or they </w:t>
      </w:r>
      <w:r w:rsidR="004F18E9" w:rsidRPr="0052672A">
        <w:rPr>
          <w:sz w:val="24"/>
          <w:szCs w:val="24"/>
        </w:rPr>
        <w:t>ha</w:t>
      </w:r>
      <w:r w:rsidR="0027192D" w:rsidRPr="0052672A">
        <w:rPr>
          <w:sz w:val="24"/>
          <w:szCs w:val="24"/>
        </w:rPr>
        <w:t>ve</w:t>
      </w:r>
      <w:r w:rsidR="004F18E9" w:rsidRPr="0052672A">
        <w:rPr>
          <w:sz w:val="24"/>
          <w:szCs w:val="24"/>
        </w:rPr>
        <w:t xml:space="preserve"> </w:t>
      </w:r>
      <w:r w:rsidR="00CE3B1C" w:rsidRPr="0052672A">
        <w:rPr>
          <w:sz w:val="24"/>
          <w:szCs w:val="24"/>
        </w:rPr>
        <w:t xml:space="preserve">received </w:t>
      </w:r>
      <w:r w:rsidR="006632DC" w:rsidRPr="0052672A">
        <w:rPr>
          <w:sz w:val="24"/>
          <w:szCs w:val="24"/>
        </w:rPr>
        <w:t xml:space="preserve">Program </w:t>
      </w:r>
      <w:r w:rsidR="00CE3B1C" w:rsidRPr="0052672A">
        <w:rPr>
          <w:sz w:val="24"/>
          <w:szCs w:val="24"/>
        </w:rPr>
        <w:t>assistance</w:t>
      </w:r>
      <w:r w:rsidRPr="0052672A">
        <w:rPr>
          <w:sz w:val="24"/>
          <w:szCs w:val="24"/>
        </w:rPr>
        <w:t>.  Borrower</w:t>
      </w:r>
      <w:r w:rsidR="002719E2" w:rsidRPr="0052672A">
        <w:rPr>
          <w:sz w:val="24"/>
          <w:szCs w:val="24"/>
        </w:rPr>
        <w:t>(</w:t>
      </w:r>
      <w:r w:rsidRPr="0052672A">
        <w:rPr>
          <w:sz w:val="24"/>
          <w:szCs w:val="24"/>
        </w:rPr>
        <w:t>s</w:t>
      </w:r>
      <w:r w:rsidR="002719E2" w:rsidRPr="0052672A">
        <w:rPr>
          <w:sz w:val="24"/>
          <w:szCs w:val="24"/>
        </w:rPr>
        <w:t>)’</w:t>
      </w:r>
      <w:r w:rsidRPr="0052672A">
        <w:rPr>
          <w:sz w:val="24"/>
          <w:szCs w:val="24"/>
        </w:rPr>
        <w:t xml:space="preserve"> assistance and cooperation shall include, but not be limited to, the following actions:  allowing a lawsuit to be brought on behalf of the Borrower</w:t>
      </w:r>
      <w:r w:rsidR="00FB6C5A" w:rsidRPr="0052672A">
        <w:rPr>
          <w:sz w:val="24"/>
          <w:szCs w:val="24"/>
        </w:rPr>
        <w:t>(s)</w:t>
      </w:r>
      <w:r w:rsidRPr="0052672A">
        <w:rPr>
          <w:sz w:val="24"/>
          <w:szCs w:val="24"/>
        </w:rPr>
        <w:t xml:space="preserve"> and in the Borrower</w:t>
      </w:r>
      <w:r w:rsidR="00FB6C5A" w:rsidRPr="0052672A">
        <w:rPr>
          <w:sz w:val="24"/>
          <w:szCs w:val="24"/>
        </w:rPr>
        <w:t>(</w:t>
      </w:r>
      <w:r w:rsidRPr="0052672A">
        <w:rPr>
          <w:sz w:val="24"/>
          <w:szCs w:val="24"/>
        </w:rPr>
        <w:t>s</w:t>
      </w:r>
      <w:r w:rsidR="00FB6C5A" w:rsidRPr="0052672A">
        <w:rPr>
          <w:sz w:val="24"/>
          <w:szCs w:val="24"/>
        </w:rPr>
        <w:t>)’</w:t>
      </w:r>
      <w:r w:rsidRPr="0052672A" w:rsidDel="001E2CBC">
        <w:rPr>
          <w:sz w:val="24"/>
          <w:szCs w:val="24"/>
        </w:rPr>
        <w:t xml:space="preserve"> </w:t>
      </w:r>
      <w:r w:rsidRPr="0052672A">
        <w:rPr>
          <w:sz w:val="24"/>
          <w:szCs w:val="24"/>
        </w:rPr>
        <w:t>name</w:t>
      </w:r>
      <w:r w:rsidR="00FB6C5A" w:rsidRPr="0052672A">
        <w:rPr>
          <w:sz w:val="24"/>
          <w:szCs w:val="24"/>
        </w:rPr>
        <w:t>(s)</w:t>
      </w:r>
      <w:r w:rsidRPr="0052672A">
        <w:rPr>
          <w:sz w:val="24"/>
          <w:szCs w:val="24"/>
        </w:rPr>
        <w:t>; participating in depositions; providing documentation relevant to the claim; producing relevant records and/or other evidence; testifying at trial; or any other form of assistance and cooperation reasonably requested by the GLO.</w:t>
      </w:r>
    </w:p>
    <w:p w14:paraId="23C97A68" w14:textId="77777777" w:rsidR="001937FE" w:rsidRPr="0052672A" w:rsidRDefault="001937FE" w:rsidP="001937FE">
      <w:pPr>
        <w:jc w:val="both"/>
        <w:rPr>
          <w:sz w:val="24"/>
          <w:szCs w:val="24"/>
        </w:rPr>
      </w:pPr>
    </w:p>
    <w:p w14:paraId="0369A5AD" w14:textId="4C7F5EA2" w:rsidR="001937FE" w:rsidRPr="0052672A" w:rsidRDefault="001937FE" w:rsidP="001937FE">
      <w:pPr>
        <w:jc w:val="both"/>
        <w:rPr>
          <w:sz w:val="24"/>
          <w:szCs w:val="24"/>
        </w:rPr>
      </w:pPr>
      <w:r w:rsidRPr="0052672A">
        <w:rPr>
          <w:sz w:val="24"/>
          <w:szCs w:val="24"/>
        </w:rPr>
        <w:t>Upon request by the GLO, Borrower</w:t>
      </w:r>
      <w:r w:rsidR="006462D9" w:rsidRPr="0052672A">
        <w:rPr>
          <w:sz w:val="24"/>
          <w:szCs w:val="24"/>
        </w:rPr>
        <w:t>(s)</w:t>
      </w:r>
      <w:r w:rsidRPr="0052672A">
        <w:rPr>
          <w:sz w:val="24"/>
          <w:szCs w:val="24"/>
        </w:rPr>
        <w:t xml:space="preserve"> agree to execute any additional documents and/or instruments that may further and better assign to the GLO the rights listed above. Borrower</w:t>
      </w:r>
      <w:r w:rsidR="006462D9" w:rsidRPr="0052672A">
        <w:rPr>
          <w:sz w:val="24"/>
          <w:szCs w:val="24"/>
        </w:rPr>
        <w:t>(s)</w:t>
      </w:r>
      <w:r w:rsidRPr="0052672A">
        <w:rPr>
          <w:sz w:val="24"/>
          <w:szCs w:val="24"/>
        </w:rPr>
        <w:t xml:space="preserve"> agree to take or cause to be taken, all </w:t>
      </w:r>
      <w:r w:rsidRPr="0052672A">
        <w:rPr>
          <w:sz w:val="24"/>
          <w:szCs w:val="24"/>
        </w:rPr>
        <w:lastRenderedPageBreak/>
        <w:t>actions and to do, or cause to be done, all things requested by the GLO to maximize the effectiveness of terms and conditions of this Agreement.</w:t>
      </w:r>
    </w:p>
    <w:p w14:paraId="070592AD" w14:textId="77777777" w:rsidR="001937FE" w:rsidRPr="0052672A" w:rsidRDefault="001937FE" w:rsidP="001937FE">
      <w:pPr>
        <w:jc w:val="both"/>
        <w:rPr>
          <w:sz w:val="24"/>
          <w:szCs w:val="24"/>
        </w:rPr>
      </w:pPr>
    </w:p>
    <w:p w14:paraId="7BD8AC7E" w14:textId="30599D90" w:rsidR="001937FE" w:rsidRPr="0052672A" w:rsidRDefault="001937FE" w:rsidP="001937FE">
      <w:pPr>
        <w:jc w:val="both"/>
        <w:rPr>
          <w:sz w:val="24"/>
          <w:szCs w:val="24"/>
        </w:rPr>
      </w:pPr>
      <w:r w:rsidRPr="0052672A">
        <w:rPr>
          <w:sz w:val="24"/>
          <w:szCs w:val="24"/>
        </w:rPr>
        <w:t>Borrower</w:t>
      </w:r>
      <w:r w:rsidR="002709A3" w:rsidRPr="0052672A">
        <w:rPr>
          <w:sz w:val="24"/>
          <w:szCs w:val="24"/>
        </w:rPr>
        <w:t>(s)</w:t>
      </w:r>
      <w:r w:rsidRPr="0052672A">
        <w:rPr>
          <w:sz w:val="24"/>
          <w:szCs w:val="24"/>
        </w:rPr>
        <w:t xml:space="preserve"> explicitly agree</w:t>
      </w:r>
      <w:r w:rsidR="002709A3" w:rsidRPr="0052672A">
        <w:rPr>
          <w:sz w:val="24"/>
          <w:szCs w:val="24"/>
        </w:rPr>
        <w:t xml:space="preserve"> </w:t>
      </w:r>
      <w:r w:rsidRPr="0052672A">
        <w:rPr>
          <w:sz w:val="24"/>
          <w:szCs w:val="24"/>
        </w:rPr>
        <w:t>to permit the GLO to request, on his, her, or their behalf, any pertinent information related to this Agreement from any source with which Borrower</w:t>
      </w:r>
      <w:r w:rsidR="002709A3" w:rsidRPr="0052672A">
        <w:rPr>
          <w:sz w:val="24"/>
          <w:szCs w:val="24"/>
        </w:rPr>
        <w:t>(s)</w:t>
      </w:r>
      <w:r w:rsidRPr="0052672A">
        <w:rPr>
          <w:sz w:val="24"/>
          <w:szCs w:val="24"/>
        </w:rPr>
        <w:t xml:space="preserve"> held a relevant insurance policy or any of the following agencies through which Borrower</w:t>
      </w:r>
      <w:r w:rsidR="002709A3" w:rsidRPr="0052672A">
        <w:rPr>
          <w:sz w:val="24"/>
          <w:szCs w:val="24"/>
        </w:rPr>
        <w:t>(s)</w:t>
      </w:r>
      <w:r w:rsidRPr="0052672A">
        <w:rPr>
          <w:sz w:val="24"/>
          <w:szCs w:val="24"/>
        </w:rPr>
        <w:t xml:space="preserve"> applied or received funding: the Federal Emergency Management Agency, the Small Business Administration, or any other source. Borro</w:t>
      </w:r>
      <w:r w:rsidR="002A4EAC" w:rsidRPr="0052672A">
        <w:rPr>
          <w:sz w:val="24"/>
          <w:szCs w:val="24"/>
        </w:rPr>
        <w:t>wer</w:t>
      </w:r>
      <w:r w:rsidR="00826EBD" w:rsidRPr="0052672A">
        <w:rPr>
          <w:sz w:val="24"/>
          <w:szCs w:val="24"/>
        </w:rPr>
        <w:t>(s)</w:t>
      </w:r>
      <w:r w:rsidRPr="0052672A">
        <w:rPr>
          <w:sz w:val="24"/>
          <w:szCs w:val="24"/>
        </w:rPr>
        <w:t xml:space="preserve"> understand that requested information includes any non-public or confidential information needed by the GLO to monitor and enforce its interest in the rights assigned under this Agreement. Borrower</w:t>
      </w:r>
      <w:r w:rsidR="00F62492" w:rsidRPr="0052672A">
        <w:rPr>
          <w:sz w:val="24"/>
          <w:szCs w:val="24"/>
        </w:rPr>
        <w:t>(s)</w:t>
      </w:r>
      <w:r w:rsidRPr="0052672A">
        <w:rPr>
          <w:sz w:val="24"/>
          <w:szCs w:val="24"/>
        </w:rPr>
        <w:t xml:space="preserve"> hereby give consent to any and all above listed sources of information to release said requested information to the GLO upon the GLO’s request.</w:t>
      </w:r>
    </w:p>
    <w:p w14:paraId="425E6013" w14:textId="77777777" w:rsidR="001937FE" w:rsidRPr="0052672A" w:rsidRDefault="001937FE" w:rsidP="001937FE">
      <w:pPr>
        <w:jc w:val="both"/>
        <w:rPr>
          <w:sz w:val="24"/>
          <w:szCs w:val="24"/>
        </w:rPr>
      </w:pPr>
    </w:p>
    <w:p w14:paraId="39988DF2" w14:textId="2569D95E" w:rsidR="001937FE" w:rsidRPr="0052672A" w:rsidRDefault="001937FE" w:rsidP="001937FE">
      <w:pPr>
        <w:jc w:val="both"/>
        <w:rPr>
          <w:sz w:val="24"/>
          <w:szCs w:val="24"/>
        </w:rPr>
      </w:pPr>
      <w:r w:rsidRPr="0052672A">
        <w:rPr>
          <w:sz w:val="24"/>
          <w:szCs w:val="24"/>
        </w:rPr>
        <w:t>Borrower</w:t>
      </w:r>
      <w:r w:rsidR="00F62492" w:rsidRPr="0052672A">
        <w:rPr>
          <w:sz w:val="24"/>
          <w:szCs w:val="24"/>
        </w:rPr>
        <w:t>(s)</w:t>
      </w:r>
      <w:r w:rsidRPr="0052672A">
        <w:rPr>
          <w:sz w:val="24"/>
          <w:szCs w:val="24"/>
        </w:rPr>
        <w:t xml:space="preserve"> agree that any receipt from any source of payment for damage to the Property for which Borrower</w:t>
      </w:r>
      <w:r w:rsidR="00AD30E9" w:rsidRPr="0052672A">
        <w:rPr>
          <w:sz w:val="24"/>
          <w:szCs w:val="24"/>
        </w:rPr>
        <w:t>(s)</w:t>
      </w:r>
      <w:r w:rsidRPr="0052672A">
        <w:rPr>
          <w:sz w:val="24"/>
          <w:szCs w:val="24"/>
        </w:rPr>
        <w:t xml:space="preserve"> received </w:t>
      </w:r>
      <w:r w:rsidR="0027000D" w:rsidRPr="0052672A">
        <w:rPr>
          <w:sz w:val="24"/>
          <w:szCs w:val="24"/>
        </w:rPr>
        <w:t>CDBG-DR Program assistance</w:t>
      </w:r>
      <w:r w:rsidR="0027000D" w:rsidRPr="004F18E9">
        <w:t xml:space="preserve"> </w:t>
      </w:r>
      <w:r w:rsidRPr="0052672A" w:rsidDel="00A32C0C">
        <w:rPr>
          <w:sz w:val="24"/>
          <w:szCs w:val="24"/>
        </w:rPr>
        <w:t xml:space="preserve"> </w:t>
      </w:r>
      <w:r w:rsidRPr="0052672A">
        <w:rPr>
          <w:sz w:val="24"/>
          <w:szCs w:val="24"/>
        </w:rPr>
        <w:t xml:space="preserve">shall be promptly forwarded to the GLO.  </w:t>
      </w:r>
      <w:bookmarkStart w:id="0" w:name="_Hlk5358791"/>
      <w:bookmarkStart w:id="1" w:name="_Hlk5358773"/>
      <w:r w:rsidRPr="0052672A">
        <w:rPr>
          <w:sz w:val="24"/>
          <w:szCs w:val="24"/>
        </w:rPr>
        <w:t>The GLO shall maintain the right to recover these payments until they total the amount equal to funding provided to Borrower</w:t>
      </w:r>
      <w:r w:rsidR="00AD30E9" w:rsidRPr="0052672A">
        <w:rPr>
          <w:sz w:val="24"/>
          <w:szCs w:val="24"/>
        </w:rPr>
        <w:t>(s)</w:t>
      </w:r>
      <w:r w:rsidRPr="0052672A">
        <w:rPr>
          <w:sz w:val="24"/>
          <w:szCs w:val="24"/>
        </w:rPr>
        <w:t xml:space="preserve"> under the Program. Once the GLO has recovered said amount, this Agreement shall no longer be legally effective</w:t>
      </w:r>
      <w:bookmarkEnd w:id="0"/>
      <w:r w:rsidRPr="0052672A">
        <w:rPr>
          <w:sz w:val="24"/>
          <w:szCs w:val="24"/>
        </w:rPr>
        <w:t xml:space="preserve">. </w:t>
      </w:r>
    </w:p>
    <w:bookmarkEnd w:id="1"/>
    <w:p w14:paraId="2C8A5CF9" w14:textId="77777777" w:rsidR="001937FE" w:rsidRPr="0052672A" w:rsidRDefault="001937FE" w:rsidP="001937FE">
      <w:pPr>
        <w:jc w:val="both"/>
        <w:rPr>
          <w:sz w:val="24"/>
          <w:szCs w:val="24"/>
        </w:rPr>
      </w:pPr>
    </w:p>
    <w:p w14:paraId="531D910D" w14:textId="785ED61D" w:rsidR="001937FE" w:rsidRPr="0052672A" w:rsidRDefault="001937FE" w:rsidP="001937FE">
      <w:pPr>
        <w:jc w:val="both"/>
        <w:rPr>
          <w:sz w:val="24"/>
          <w:szCs w:val="24"/>
        </w:rPr>
      </w:pPr>
      <w:r w:rsidRPr="0052672A">
        <w:rPr>
          <w:sz w:val="24"/>
          <w:szCs w:val="24"/>
        </w:rPr>
        <w:t>Borrower</w:t>
      </w:r>
      <w:r w:rsidR="00A74C6A" w:rsidRPr="0052672A">
        <w:rPr>
          <w:sz w:val="24"/>
          <w:szCs w:val="24"/>
        </w:rPr>
        <w:t>(s)</w:t>
      </w:r>
      <w:r w:rsidRPr="0052672A">
        <w:rPr>
          <w:sz w:val="24"/>
          <w:szCs w:val="24"/>
        </w:rPr>
        <w:t xml:space="preserve"> acknowledge that this Agreement does not impair his, her, or their</w:t>
      </w:r>
      <w:r w:rsidRPr="0052672A" w:rsidDel="001E2CBC">
        <w:rPr>
          <w:sz w:val="24"/>
          <w:szCs w:val="24"/>
        </w:rPr>
        <w:t xml:space="preserve"> </w:t>
      </w:r>
      <w:r w:rsidRPr="0052672A">
        <w:rPr>
          <w:sz w:val="24"/>
          <w:szCs w:val="24"/>
        </w:rPr>
        <w:t>mortgage lender’s rights under any Deed of Trust or Mortgage on the Property.</w:t>
      </w:r>
    </w:p>
    <w:p w14:paraId="30527C56" w14:textId="77777777" w:rsidR="001937FE" w:rsidRPr="0052672A" w:rsidRDefault="001937FE" w:rsidP="001937FE">
      <w:pPr>
        <w:jc w:val="both"/>
        <w:rPr>
          <w:sz w:val="24"/>
          <w:szCs w:val="24"/>
        </w:rPr>
      </w:pPr>
    </w:p>
    <w:p w14:paraId="6778B632" w14:textId="3233F6D7" w:rsidR="001937FE" w:rsidRPr="0052672A" w:rsidRDefault="001937FE" w:rsidP="001937FE">
      <w:pPr>
        <w:jc w:val="both"/>
        <w:rPr>
          <w:sz w:val="24"/>
          <w:szCs w:val="24"/>
        </w:rPr>
      </w:pPr>
      <w:r w:rsidRPr="0052672A">
        <w:rPr>
          <w:sz w:val="24"/>
          <w:szCs w:val="24"/>
        </w:rPr>
        <w:t>In any proceeding to enforce this Agreement, the GLO shall be entitled to recover from Borrower</w:t>
      </w:r>
      <w:r w:rsidR="00611774" w:rsidRPr="0052672A">
        <w:rPr>
          <w:sz w:val="24"/>
          <w:szCs w:val="24"/>
        </w:rPr>
        <w:t>(s)</w:t>
      </w:r>
      <w:r w:rsidRPr="0052672A">
        <w:rPr>
          <w:sz w:val="24"/>
          <w:szCs w:val="24"/>
        </w:rPr>
        <w:t xml:space="preserve"> all costs of enforcement, including actual attorney’s fees.</w:t>
      </w:r>
      <w:r w:rsidR="003B0EB5" w:rsidRPr="0052672A">
        <w:rPr>
          <w:sz w:val="24"/>
          <w:szCs w:val="24"/>
        </w:rPr>
        <w:t xml:space="preserve">  </w:t>
      </w:r>
    </w:p>
    <w:p w14:paraId="53253A1C" w14:textId="232665E5" w:rsidR="00352C92" w:rsidRDefault="00352C92" w:rsidP="00451BDA">
      <w:pPr>
        <w:spacing w:before="1"/>
        <w:jc w:val="both"/>
      </w:pPr>
    </w:p>
    <w:tbl>
      <w:tblPr>
        <w:tblStyle w:val="TableGrid"/>
        <w:tblW w:w="0" w:type="auto"/>
        <w:jc w:val="center"/>
        <w:tblLook w:val="04A0" w:firstRow="1" w:lastRow="0" w:firstColumn="1" w:lastColumn="0" w:noHBand="0" w:noVBand="1"/>
      </w:tblPr>
      <w:tblGrid>
        <w:gridCol w:w="8095"/>
        <w:gridCol w:w="2675"/>
      </w:tblGrid>
      <w:tr w:rsidR="00E97E40" w14:paraId="53253A1E" w14:textId="77777777" w:rsidTr="00A3594F">
        <w:trPr>
          <w:trHeight w:val="360"/>
          <w:jc w:val="center"/>
        </w:trPr>
        <w:tc>
          <w:tcPr>
            <w:tcW w:w="10770" w:type="dxa"/>
            <w:gridSpan w:val="2"/>
            <w:shd w:val="clear" w:color="auto" w:fill="0D1E2D"/>
            <w:vAlign w:val="center"/>
          </w:tcPr>
          <w:p w14:paraId="53253A1D" w14:textId="77777777" w:rsidR="00E97E40" w:rsidRPr="00F26DB3" w:rsidRDefault="00E97E40" w:rsidP="00F00DC6">
            <w:pPr>
              <w:pStyle w:val="BodyText"/>
              <w:spacing w:before="1"/>
              <w:jc w:val="center"/>
              <w:rPr>
                <w:b/>
                <w:bCs/>
              </w:rPr>
            </w:pPr>
            <w:r w:rsidRPr="00F26DB3">
              <w:rPr>
                <w:b/>
                <w:bCs/>
                <w:color w:val="FFFFFF" w:themeColor="background1"/>
              </w:rPr>
              <w:t>Signatures</w:t>
            </w:r>
          </w:p>
        </w:tc>
      </w:tr>
      <w:tr w:rsidR="00403D9F" w14:paraId="35462BE0" w14:textId="77777777" w:rsidTr="00F26DB3">
        <w:trPr>
          <w:trHeight w:val="457"/>
          <w:jc w:val="center"/>
        </w:trPr>
        <w:tc>
          <w:tcPr>
            <w:tcW w:w="10770" w:type="dxa"/>
            <w:gridSpan w:val="2"/>
            <w:shd w:val="clear" w:color="auto" w:fill="auto"/>
          </w:tcPr>
          <w:p w14:paraId="497F4F40" w14:textId="77777777" w:rsidR="004670F3" w:rsidRPr="00C158AB" w:rsidRDefault="004670F3" w:rsidP="004670F3">
            <w:pPr>
              <w:spacing w:before="120" w:after="60"/>
              <w:jc w:val="both"/>
            </w:pPr>
            <w:r w:rsidRPr="0004022E">
              <w:t xml:space="preserve">Under penalties of perjury, I certify that the information presented in this document is true and accurate to the best of my knowledge and belief. I further understand that providing false representations herein constitutes an act of fraud. False, </w:t>
            </w:r>
            <w:proofErr w:type="gramStart"/>
            <w:r w:rsidRPr="0004022E">
              <w:t>misleading</w:t>
            </w:r>
            <w:proofErr w:type="gramEnd"/>
            <w:r w:rsidRPr="0004022E">
              <w:t xml:space="preserve"> or incomplete information may result in my ineligibility to participate in this program or any other programs that will accept this document. </w:t>
            </w:r>
          </w:p>
          <w:p w14:paraId="563E761D" w14:textId="341028D0" w:rsidR="00403D9F" w:rsidRPr="00815369" w:rsidRDefault="004670F3" w:rsidP="004670F3">
            <w:pPr>
              <w:pStyle w:val="BodyText"/>
              <w:spacing w:before="120" w:after="120"/>
              <w:rPr>
                <w:b/>
                <w:color w:val="FFFFFF" w:themeColor="background1"/>
              </w:rPr>
            </w:pPr>
            <w:r w:rsidRPr="00C158AB">
              <w:rPr>
                <w:b/>
                <w:sz w:val="22"/>
                <w:szCs w:val="22"/>
              </w:rPr>
              <w:t>Warning: Any person who knowingly makes a false claim or statement to HUD may be subject to civil or criminal penalties under 18 U.S.C. 287, 1001 and 31 U.S.C. 3729.</w:t>
            </w:r>
          </w:p>
        </w:tc>
      </w:tr>
      <w:tr w:rsidR="00A84AF6" w14:paraId="53253A20" w14:textId="77777777" w:rsidTr="00F26DB3">
        <w:trPr>
          <w:trHeight w:val="432"/>
          <w:jc w:val="center"/>
        </w:trPr>
        <w:tc>
          <w:tcPr>
            <w:tcW w:w="8095" w:type="dxa"/>
            <w:vAlign w:val="center"/>
          </w:tcPr>
          <w:p w14:paraId="2233294B" w14:textId="63284FA3" w:rsidR="00A84AF6" w:rsidRDefault="00A84AF6" w:rsidP="00F26DB3">
            <w:pPr>
              <w:pStyle w:val="BodyText"/>
              <w:spacing w:before="1"/>
            </w:pPr>
            <w:r w:rsidRPr="00F26DB3">
              <w:rPr>
                <w:b/>
                <w:bCs/>
              </w:rPr>
              <w:t>Borrower Name:</w:t>
            </w:r>
            <w:r w:rsidR="00A4558D">
              <w:rPr>
                <w:b/>
                <w:bCs/>
              </w:rPr>
              <w:t xml:space="preserve">  </w:t>
            </w:r>
            <w:sdt>
              <w:sdtPr>
                <w:rPr>
                  <w:b/>
                  <w:bCs/>
                </w:rPr>
                <w:id w:val="1888526997"/>
                <w:placeholder>
                  <w:docPart w:val="71BF02A03E194B6CBCB842E06DADB906"/>
                </w:placeholder>
                <w:showingPlcHdr/>
                <w:text/>
              </w:sdtPr>
              <w:sdtEndPr/>
              <w:sdtContent>
                <w:r w:rsidR="00A4558D">
                  <w:rPr>
                    <w:b/>
                    <w:bCs/>
                  </w:rPr>
                  <w:t xml:space="preserve">  </w:t>
                </w:r>
              </w:sdtContent>
            </w:sdt>
          </w:p>
        </w:tc>
        <w:tc>
          <w:tcPr>
            <w:tcW w:w="2675" w:type="dxa"/>
            <w:vMerge w:val="restart"/>
            <w:vAlign w:val="center"/>
          </w:tcPr>
          <w:p w14:paraId="53253A1F" w14:textId="5D378ECF" w:rsidR="00A84AF6" w:rsidRDefault="00A84AF6" w:rsidP="00F26DB3">
            <w:pPr>
              <w:pStyle w:val="BodyText"/>
              <w:spacing w:before="1"/>
            </w:pPr>
            <w:r w:rsidRPr="00F26DB3">
              <w:rPr>
                <w:b/>
                <w:bCs/>
              </w:rPr>
              <w:t>Date:</w:t>
            </w:r>
            <w:r>
              <w:t xml:space="preserve">  </w:t>
            </w:r>
            <w:sdt>
              <w:sdtPr>
                <w:rPr>
                  <w:b/>
                  <w:bCs/>
                </w:rPr>
                <w:id w:val="694728994"/>
                <w:placeholder>
                  <w:docPart w:val="3ED5462BE7584C8D862467F9E7891A29"/>
                </w:placeholder>
                <w:showingPlcHdr/>
                <w:text/>
              </w:sdtPr>
              <w:sdtEndPr/>
              <w:sdtContent>
                <w:r w:rsidR="00A4558D">
                  <w:rPr>
                    <w:b/>
                    <w:bCs/>
                  </w:rPr>
                  <w:t xml:space="preserve">  </w:t>
                </w:r>
              </w:sdtContent>
            </w:sdt>
          </w:p>
        </w:tc>
      </w:tr>
      <w:tr w:rsidR="00A84AF6" w14:paraId="53253A23" w14:textId="77777777" w:rsidTr="00F26DB3">
        <w:trPr>
          <w:trHeight w:val="719"/>
          <w:jc w:val="center"/>
        </w:trPr>
        <w:tc>
          <w:tcPr>
            <w:tcW w:w="8095" w:type="dxa"/>
            <w:vAlign w:val="center"/>
          </w:tcPr>
          <w:p w14:paraId="53253A21" w14:textId="2C99DF93" w:rsidR="00A84AF6" w:rsidRDefault="00A84AF6" w:rsidP="00F26DB3">
            <w:pPr>
              <w:pStyle w:val="BodyText"/>
              <w:spacing w:before="1"/>
            </w:pPr>
            <w:r w:rsidRPr="00F26DB3">
              <w:rPr>
                <w:b/>
                <w:bCs/>
              </w:rPr>
              <w:t>Borrower Signature:</w:t>
            </w:r>
            <w:r>
              <w:t xml:space="preserve"> </w:t>
            </w:r>
            <w:sdt>
              <w:sdtPr>
                <w:rPr>
                  <w:b/>
                  <w:bCs/>
                </w:rPr>
                <w:id w:val="649949064"/>
                <w:placeholder>
                  <w:docPart w:val="00DCDCC2032D40828464349B03FB58F6"/>
                </w:placeholder>
                <w:showingPlcHdr/>
                <w:text/>
              </w:sdtPr>
              <w:sdtEndPr/>
              <w:sdtContent>
                <w:r w:rsidR="00A4558D">
                  <w:rPr>
                    <w:b/>
                    <w:bCs/>
                  </w:rPr>
                  <w:t xml:space="preserve">  </w:t>
                </w:r>
              </w:sdtContent>
            </w:sdt>
          </w:p>
        </w:tc>
        <w:tc>
          <w:tcPr>
            <w:tcW w:w="2675" w:type="dxa"/>
            <w:vMerge/>
            <w:vAlign w:val="center"/>
          </w:tcPr>
          <w:p w14:paraId="53253A22" w14:textId="143D903E" w:rsidR="00A84AF6" w:rsidRDefault="00A84AF6" w:rsidP="00F26DB3">
            <w:pPr>
              <w:pStyle w:val="BodyText"/>
              <w:spacing w:before="1"/>
            </w:pPr>
          </w:p>
        </w:tc>
      </w:tr>
      <w:tr w:rsidR="00A84AF6" w14:paraId="53253A25" w14:textId="77777777" w:rsidTr="00F26DB3">
        <w:trPr>
          <w:trHeight w:val="430"/>
          <w:jc w:val="center"/>
        </w:trPr>
        <w:tc>
          <w:tcPr>
            <w:tcW w:w="8095" w:type="dxa"/>
            <w:vAlign w:val="center"/>
          </w:tcPr>
          <w:p w14:paraId="57436815" w14:textId="616EEE93" w:rsidR="00A84AF6" w:rsidRDefault="000C21F4" w:rsidP="00F26DB3">
            <w:pPr>
              <w:pStyle w:val="BodyText"/>
              <w:spacing w:before="1"/>
            </w:pPr>
            <w:r>
              <w:rPr>
                <w:b/>
                <w:bCs/>
              </w:rPr>
              <w:t xml:space="preserve">Additional </w:t>
            </w:r>
            <w:r w:rsidR="00A84AF6" w:rsidRPr="00F26DB3">
              <w:rPr>
                <w:b/>
                <w:bCs/>
              </w:rPr>
              <w:t>Borrower</w:t>
            </w:r>
            <w:r w:rsidR="007B33BD">
              <w:rPr>
                <w:b/>
                <w:bCs/>
              </w:rPr>
              <w:t>(s)</w:t>
            </w:r>
            <w:r w:rsidR="00A84AF6" w:rsidRPr="00F26DB3">
              <w:rPr>
                <w:b/>
                <w:bCs/>
              </w:rPr>
              <w:t xml:space="preserve"> Name</w:t>
            </w:r>
            <w:r>
              <w:rPr>
                <w:b/>
                <w:bCs/>
              </w:rPr>
              <w:t>(s)</w:t>
            </w:r>
            <w:r w:rsidR="00A84AF6" w:rsidRPr="00F26DB3">
              <w:rPr>
                <w:b/>
                <w:bCs/>
              </w:rPr>
              <w:t>:</w:t>
            </w:r>
            <w:r w:rsidR="00A84AF6">
              <w:t xml:space="preserve"> </w:t>
            </w:r>
            <w:sdt>
              <w:sdtPr>
                <w:rPr>
                  <w:b/>
                  <w:bCs/>
                </w:rPr>
                <w:id w:val="-98104872"/>
                <w:placeholder>
                  <w:docPart w:val="38132A4F19144A32B627FAAA7D493509"/>
                </w:placeholder>
                <w:showingPlcHdr/>
                <w:text/>
              </w:sdtPr>
              <w:sdtEndPr/>
              <w:sdtContent>
                <w:r w:rsidR="00A4558D">
                  <w:rPr>
                    <w:b/>
                    <w:bCs/>
                  </w:rPr>
                  <w:t xml:space="preserve">  </w:t>
                </w:r>
              </w:sdtContent>
            </w:sdt>
          </w:p>
        </w:tc>
        <w:tc>
          <w:tcPr>
            <w:tcW w:w="2675" w:type="dxa"/>
            <w:vMerge w:val="restart"/>
            <w:vAlign w:val="center"/>
          </w:tcPr>
          <w:p w14:paraId="53253A24" w14:textId="53AB7869" w:rsidR="00A84AF6" w:rsidRDefault="00A84AF6" w:rsidP="00F26DB3">
            <w:pPr>
              <w:pStyle w:val="BodyText"/>
              <w:spacing w:before="1"/>
            </w:pPr>
            <w:r w:rsidRPr="00F26DB3">
              <w:rPr>
                <w:b/>
                <w:bCs/>
              </w:rPr>
              <w:t>Date:</w:t>
            </w:r>
            <w:r>
              <w:t xml:space="preserve"> </w:t>
            </w:r>
            <w:sdt>
              <w:sdtPr>
                <w:rPr>
                  <w:b/>
                  <w:bCs/>
                </w:rPr>
                <w:id w:val="488681728"/>
                <w:placeholder>
                  <w:docPart w:val="3F9A72CD6965471B81A954C31B07DA67"/>
                </w:placeholder>
                <w:showingPlcHdr/>
                <w:text/>
              </w:sdtPr>
              <w:sdtEndPr/>
              <w:sdtContent>
                <w:r w:rsidR="00A4558D">
                  <w:rPr>
                    <w:b/>
                    <w:bCs/>
                  </w:rPr>
                  <w:t xml:space="preserve">  </w:t>
                </w:r>
              </w:sdtContent>
            </w:sdt>
          </w:p>
        </w:tc>
      </w:tr>
      <w:tr w:rsidR="00A84AF6" w14:paraId="53253A28" w14:textId="77777777" w:rsidTr="00F26DB3">
        <w:trPr>
          <w:trHeight w:val="719"/>
          <w:jc w:val="center"/>
        </w:trPr>
        <w:tc>
          <w:tcPr>
            <w:tcW w:w="8095" w:type="dxa"/>
            <w:vAlign w:val="center"/>
          </w:tcPr>
          <w:p w14:paraId="53253A26" w14:textId="1D24AF8B" w:rsidR="00A84AF6" w:rsidRDefault="000C21F4" w:rsidP="00F26DB3">
            <w:pPr>
              <w:pStyle w:val="BodyText"/>
              <w:spacing w:before="1"/>
            </w:pPr>
            <w:r>
              <w:rPr>
                <w:b/>
                <w:bCs/>
              </w:rPr>
              <w:t xml:space="preserve">Additional </w:t>
            </w:r>
            <w:r w:rsidR="00A84AF6" w:rsidRPr="00F26DB3">
              <w:rPr>
                <w:b/>
                <w:bCs/>
              </w:rPr>
              <w:t>Borrower</w:t>
            </w:r>
            <w:r w:rsidR="007B33BD">
              <w:rPr>
                <w:b/>
                <w:bCs/>
              </w:rPr>
              <w:t>(s)</w:t>
            </w:r>
            <w:r w:rsidR="00A84AF6" w:rsidRPr="00F26DB3">
              <w:rPr>
                <w:b/>
                <w:bCs/>
              </w:rPr>
              <w:t xml:space="preserve"> Signature</w:t>
            </w:r>
            <w:r>
              <w:rPr>
                <w:b/>
                <w:bCs/>
              </w:rPr>
              <w:t>(s)</w:t>
            </w:r>
            <w:r w:rsidR="00A84AF6" w:rsidRPr="00F26DB3">
              <w:rPr>
                <w:b/>
                <w:bCs/>
              </w:rPr>
              <w:t>:</w:t>
            </w:r>
            <w:r w:rsidR="00A84AF6">
              <w:t xml:space="preserve"> </w:t>
            </w:r>
            <w:sdt>
              <w:sdtPr>
                <w:rPr>
                  <w:b/>
                  <w:bCs/>
                </w:rPr>
                <w:id w:val="-342244459"/>
                <w:placeholder>
                  <w:docPart w:val="C0B3665A653A4ABA9148FDF602F670AA"/>
                </w:placeholder>
                <w:showingPlcHdr/>
                <w:text/>
              </w:sdtPr>
              <w:sdtEndPr/>
              <w:sdtContent>
                <w:r w:rsidR="00A4558D">
                  <w:rPr>
                    <w:b/>
                    <w:bCs/>
                  </w:rPr>
                  <w:t xml:space="preserve">  </w:t>
                </w:r>
              </w:sdtContent>
            </w:sdt>
          </w:p>
        </w:tc>
        <w:tc>
          <w:tcPr>
            <w:tcW w:w="2675" w:type="dxa"/>
            <w:vMerge/>
            <w:vAlign w:val="center"/>
          </w:tcPr>
          <w:p w14:paraId="53253A27" w14:textId="1A449CC3" w:rsidR="00A84AF6" w:rsidRDefault="00A84AF6" w:rsidP="00F26DB3">
            <w:pPr>
              <w:pStyle w:val="BodyText"/>
              <w:spacing w:before="1"/>
            </w:pPr>
          </w:p>
        </w:tc>
      </w:tr>
      <w:tr w:rsidR="00A84AF6" w14:paraId="53253A2A" w14:textId="77777777" w:rsidTr="00F26DB3">
        <w:trPr>
          <w:trHeight w:val="439"/>
          <w:jc w:val="center"/>
        </w:trPr>
        <w:tc>
          <w:tcPr>
            <w:tcW w:w="8095" w:type="dxa"/>
            <w:vAlign w:val="center"/>
          </w:tcPr>
          <w:p w14:paraId="44118526" w14:textId="3CEB7F6F" w:rsidR="00A84AF6" w:rsidRDefault="00A84AF6" w:rsidP="00F26DB3">
            <w:pPr>
              <w:pStyle w:val="BodyText"/>
              <w:spacing w:before="1"/>
            </w:pPr>
            <w:r w:rsidRPr="00F26DB3">
              <w:rPr>
                <w:b/>
                <w:bCs/>
              </w:rPr>
              <w:t>GDR Name:</w:t>
            </w:r>
            <w:r>
              <w:t xml:space="preserve"> </w:t>
            </w:r>
            <w:sdt>
              <w:sdtPr>
                <w:rPr>
                  <w:b/>
                  <w:bCs/>
                </w:rPr>
                <w:id w:val="595061782"/>
                <w:placeholder>
                  <w:docPart w:val="82A4DCA9453242B9BB24756C6F3018CA"/>
                </w:placeholder>
                <w:showingPlcHdr/>
                <w:text/>
              </w:sdtPr>
              <w:sdtEndPr/>
              <w:sdtContent>
                <w:r w:rsidR="00A4558D">
                  <w:rPr>
                    <w:b/>
                    <w:bCs/>
                  </w:rPr>
                  <w:t xml:space="preserve">  </w:t>
                </w:r>
              </w:sdtContent>
            </w:sdt>
          </w:p>
        </w:tc>
        <w:tc>
          <w:tcPr>
            <w:tcW w:w="2675" w:type="dxa"/>
            <w:vMerge w:val="restart"/>
            <w:vAlign w:val="center"/>
          </w:tcPr>
          <w:p w14:paraId="53253A29" w14:textId="23D7E18D" w:rsidR="00A84AF6" w:rsidRDefault="00A84AF6" w:rsidP="00F26DB3">
            <w:pPr>
              <w:pStyle w:val="BodyText"/>
              <w:spacing w:before="1"/>
            </w:pPr>
            <w:r w:rsidRPr="00F26DB3">
              <w:rPr>
                <w:b/>
                <w:bCs/>
              </w:rPr>
              <w:t>Date:</w:t>
            </w:r>
            <w:r>
              <w:t xml:space="preserve"> </w:t>
            </w:r>
            <w:sdt>
              <w:sdtPr>
                <w:rPr>
                  <w:b/>
                  <w:bCs/>
                </w:rPr>
                <w:id w:val="-1431810871"/>
                <w:placeholder>
                  <w:docPart w:val="8DC93EF3DBDB403FA266DAB411F7E7AC"/>
                </w:placeholder>
                <w:showingPlcHdr/>
                <w:text/>
              </w:sdtPr>
              <w:sdtEndPr/>
              <w:sdtContent>
                <w:r w:rsidR="00A4558D">
                  <w:rPr>
                    <w:b/>
                    <w:bCs/>
                  </w:rPr>
                  <w:t xml:space="preserve">  </w:t>
                </w:r>
              </w:sdtContent>
            </w:sdt>
          </w:p>
        </w:tc>
      </w:tr>
      <w:tr w:rsidR="00A84AF6" w14:paraId="53253A2D" w14:textId="77777777" w:rsidTr="00F26DB3">
        <w:trPr>
          <w:trHeight w:val="720"/>
          <w:jc w:val="center"/>
        </w:trPr>
        <w:tc>
          <w:tcPr>
            <w:tcW w:w="8095" w:type="dxa"/>
            <w:vAlign w:val="center"/>
          </w:tcPr>
          <w:p w14:paraId="53253A2B" w14:textId="4F2B2E56" w:rsidR="00A84AF6" w:rsidRDefault="00A84AF6" w:rsidP="00F26DB3">
            <w:pPr>
              <w:pStyle w:val="BodyText"/>
              <w:spacing w:before="1"/>
            </w:pPr>
            <w:r w:rsidRPr="00F26DB3">
              <w:rPr>
                <w:b/>
                <w:bCs/>
              </w:rPr>
              <w:t>GDR Signature</w:t>
            </w:r>
            <w:r>
              <w:t xml:space="preserve">: </w:t>
            </w:r>
            <w:sdt>
              <w:sdtPr>
                <w:rPr>
                  <w:b/>
                  <w:bCs/>
                </w:rPr>
                <w:id w:val="1725333997"/>
                <w:placeholder>
                  <w:docPart w:val="0054E74028CA48208618D0C9E6D72FDC"/>
                </w:placeholder>
                <w:showingPlcHdr/>
                <w:text/>
              </w:sdtPr>
              <w:sdtEndPr/>
              <w:sdtContent>
                <w:r w:rsidR="00A4558D">
                  <w:rPr>
                    <w:b/>
                    <w:bCs/>
                  </w:rPr>
                  <w:t xml:space="preserve">  </w:t>
                </w:r>
              </w:sdtContent>
            </w:sdt>
          </w:p>
        </w:tc>
        <w:tc>
          <w:tcPr>
            <w:tcW w:w="2675" w:type="dxa"/>
            <w:vMerge/>
          </w:tcPr>
          <w:p w14:paraId="53253A2C" w14:textId="076BF73F" w:rsidR="00A84AF6" w:rsidRDefault="00A84AF6">
            <w:pPr>
              <w:pStyle w:val="BodyText"/>
              <w:spacing w:before="1"/>
              <w:jc w:val="both"/>
            </w:pPr>
          </w:p>
        </w:tc>
      </w:tr>
    </w:tbl>
    <w:p w14:paraId="53253A2E" w14:textId="77777777" w:rsidR="000120B5" w:rsidRDefault="000120B5" w:rsidP="00831F46">
      <w:pPr>
        <w:pStyle w:val="BodyText"/>
        <w:spacing w:before="1"/>
        <w:jc w:val="both"/>
      </w:pPr>
    </w:p>
    <w:sectPr w:rsidR="000120B5" w:rsidSect="00F26DB3">
      <w:footerReference w:type="default" r:id="rId11"/>
      <w:headerReference w:type="first" r:id="rId12"/>
      <w:footerReference w:type="first" r:id="rId1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DBFDF" w14:textId="77777777" w:rsidR="00EF1828" w:rsidRDefault="00EF1828">
      <w:r>
        <w:separator/>
      </w:r>
    </w:p>
    <w:p w14:paraId="70D6BDF4" w14:textId="77777777" w:rsidR="00EF1828" w:rsidRDefault="00EF1828"/>
  </w:endnote>
  <w:endnote w:type="continuationSeparator" w:id="0">
    <w:p w14:paraId="79144EDB" w14:textId="77777777" w:rsidR="00EF1828" w:rsidRDefault="00EF1828">
      <w:r>
        <w:continuationSeparator/>
      </w:r>
    </w:p>
    <w:p w14:paraId="1B221E9F" w14:textId="77777777" w:rsidR="00EF1828" w:rsidRDefault="00EF1828"/>
  </w:endnote>
  <w:endnote w:type="continuationNotice" w:id="1">
    <w:p w14:paraId="46F22530" w14:textId="77777777" w:rsidR="00EF1828" w:rsidRDefault="00EF1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8B1F9" w14:textId="5DE0325D" w:rsidR="00A064F9" w:rsidRPr="00654C2A" w:rsidRDefault="00A064F9" w:rsidP="00A064F9">
    <w:pPr>
      <w:pStyle w:val="Footer"/>
      <w:tabs>
        <w:tab w:val="clear" w:pos="4680"/>
        <w:tab w:val="clear" w:pos="9360"/>
        <w:tab w:val="center" w:pos="5400"/>
        <w:tab w:val="right" w:pos="10800"/>
      </w:tabs>
      <w:jc w:val="center"/>
      <w:rPr>
        <w:sz w:val="20"/>
        <w:szCs w:val="20"/>
      </w:rPr>
    </w:pPr>
    <w:r w:rsidRPr="00654C2A">
      <w:rPr>
        <w:sz w:val="20"/>
        <w:szCs w:val="20"/>
      </w:rPr>
      <w:t>S</w:t>
    </w:r>
    <w:r>
      <w:rPr>
        <w:sz w:val="20"/>
        <w:szCs w:val="20"/>
      </w:rPr>
      <w:t>ubrogation Agreement</w:t>
    </w:r>
    <w:r w:rsidRPr="00654C2A">
      <w:rPr>
        <w:sz w:val="20"/>
        <w:szCs w:val="20"/>
      </w:rPr>
      <w:tab/>
    </w:r>
    <w:r w:rsidR="00A3594F">
      <w:rPr>
        <w:sz w:val="20"/>
        <w:szCs w:val="20"/>
      </w:rPr>
      <w:t xml:space="preserve">September </w:t>
    </w:r>
    <w:r>
      <w:rPr>
        <w:sz w:val="20"/>
        <w:szCs w:val="20"/>
      </w:rPr>
      <w:t>2021</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Pr>
        <w:sz w:val="20"/>
        <w:szCs w:val="20"/>
      </w:rPr>
      <w:t>2</w:t>
    </w:r>
  </w:p>
  <w:p w14:paraId="72E8B105" w14:textId="77777777" w:rsidR="00032787" w:rsidRPr="0033157E" w:rsidRDefault="00032787" w:rsidP="00032787">
    <w:pPr>
      <w:pStyle w:val="Footer"/>
      <w:rPr>
        <w:sz w:val="8"/>
        <w:szCs w:val="8"/>
      </w:rPr>
    </w:pPr>
  </w:p>
  <w:p w14:paraId="53253A39" w14:textId="72D4D63E" w:rsidR="005F07C2" w:rsidRDefault="00032787" w:rsidP="00F26DB3">
    <w:pPr>
      <w:rPr>
        <w:sz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DC1FB" w14:textId="7A0ED448" w:rsidR="00032787" w:rsidRPr="00654C2A" w:rsidRDefault="00A064F9" w:rsidP="00032787">
    <w:pPr>
      <w:pStyle w:val="Footer"/>
      <w:tabs>
        <w:tab w:val="clear" w:pos="4680"/>
        <w:tab w:val="clear" w:pos="9360"/>
        <w:tab w:val="center" w:pos="5400"/>
        <w:tab w:val="right" w:pos="10800"/>
      </w:tabs>
      <w:jc w:val="center"/>
      <w:rPr>
        <w:sz w:val="20"/>
        <w:szCs w:val="20"/>
      </w:rPr>
    </w:pPr>
    <w:r w:rsidRPr="00654C2A">
      <w:rPr>
        <w:sz w:val="20"/>
        <w:szCs w:val="20"/>
      </w:rPr>
      <w:t>S</w:t>
    </w:r>
    <w:r>
      <w:rPr>
        <w:sz w:val="20"/>
        <w:szCs w:val="20"/>
      </w:rPr>
      <w:t>ubrogation Agreement</w:t>
    </w:r>
    <w:r w:rsidR="00032787" w:rsidRPr="00654C2A">
      <w:rPr>
        <w:sz w:val="20"/>
        <w:szCs w:val="20"/>
      </w:rPr>
      <w:tab/>
    </w:r>
    <w:r w:rsidR="00A3594F">
      <w:rPr>
        <w:sz w:val="20"/>
        <w:szCs w:val="20"/>
      </w:rPr>
      <w:t xml:space="preserve">September </w:t>
    </w:r>
    <w:r>
      <w:rPr>
        <w:sz w:val="20"/>
        <w:szCs w:val="20"/>
      </w:rPr>
      <w:t>2021</w:t>
    </w:r>
    <w:r w:rsidR="00032787" w:rsidRPr="00654C2A">
      <w:rPr>
        <w:sz w:val="20"/>
        <w:szCs w:val="20"/>
      </w:rPr>
      <w:tab/>
      <w:t xml:space="preserve">Page </w:t>
    </w:r>
    <w:r w:rsidR="00032787" w:rsidRPr="00654C2A">
      <w:rPr>
        <w:sz w:val="20"/>
        <w:szCs w:val="20"/>
      </w:rPr>
      <w:fldChar w:fldCharType="begin"/>
    </w:r>
    <w:r w:rsidR="00032787" w:rsidRPr="00654C2A">
      <w:rPr>
        <w:sz w:val="20"/>
        <w:szCs w:val="20"/>
      </w:rPr>
      <w:instrText xml:space="preserve"> PAGE   \* MERGEFORMAT </w:instrText>
    </w:r>
    <w:r w:rsidR="00032787" w:rsidRPr="00654C2A">
      <w:rPr>
        <w:sz w:val="20"/>
        <w:szCs w:val="20"/>
      </w:rPr>
      <w:fldChar w:fldCharType="separate"/>
    </w:r>
    <w:r w:rsidR="00032787">
      <w:rPr>
        <w:sz w:val="20"/>
        <w:szCs w:val="20"/>
      </w:rPr>
      <w:t>1</w:t>
    </w:r>
    <w:r w:rsidR="00032787" w:rsidRPr="00654C2A">
      <w:rPr>
        <w:noProof/>
        <w:sz w:val="20"/>
        <w:szCs w:val="20"/>
      </w:rPr>
      <w:fldChar w:fldCharType="end"/>
    </w:r>
    <w:r w:rsidR="00032787" w:rsidRPr="00654C2A">
      <w:rPr>
        <w:sz w:val="20"/>
        <w:szCs w:val="20"/>
      </w:rPr>
      <w:t xml:space="preserve"> of </w:t>
    </w:r>
    <w:r w:rsidR="00032787">
      <w:rPr>
        <w:sz w:val="20"/>
        <w:szCs w:val="20"/>
      </w:rPr>
      <w:t>2</w:t>
    </w:r>
  </w:p>
  <w:p w14:paraId="1E176A4A" w14:textId="77777777" w:rsidR="00032787" w:rsidRPr="0033157E" w:rsidRDefault="00032787" w:rsidP="00032787">
    <w:pPr>
      <w:pStyle w:val="Footer"/>
      <w:rPr>
        <w:sz w:val="8"/>
        <w:szCs w:val="8"/>
      </w:rPr>
    </w:pPr>
  </w:p>
  <w:p w14:paraId="53253A42" w14:textId="69D29EB2" w:rsidR="005F07C2" w:rsidRPr="00FA5122" w:rsidRDefault="00032787" w:rsidP="00F26DB3">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43B20" w14:textId="77777777" w:rsidR="00EF1828" w:rsidRDefault="00EF1828">
      <w:r>
        <w:separator/>
      </w:r>
    </w:p>
    <w:p w14:paraId="598D3AC0" w14:textId="77777777" w:rsidR="00EF1828" w:rsidRDefault="00EF1828"/>
  </w:footnote>
  <w:footnote w:type="continuationSeparator" w:id="0">
    <w:p w14:paraId="040BD771" w14:textId="77777777" w:rsidR="00EF1828" w:rsidRDefault="00EF1828">
      <w:r>
        <w:continuationSeparator/>
      </w:r>
    </w:p>
    <w:p w14:paraId="5554B189" w14:textId="77777777" w:rsidR="00EF1828" w:rsidRDefault="00EF1828"/>
  </w:footnote>
  <w:footnote w:type="continuationNotice" w:id="1">
    <w:p w14:paraId="0400D85E" w14:textId="77777777" w:rsidR="00EF1828" w:rsidRDefault="00EF18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53A3C" w14:textId="5C35BDE1" w:rsidR="005F07C2" w:rsidRPr="00F26DB3" w:rsidRDefault="00A3594F" w:rsidP="00F26DB3">
    <w:pPr>
      <w:pStyle w:val="Header"/>
      <w:jc w:val="right"/>
      <w:rPr>
        <w:b/>
        <w:bCs/>
        <w:sz w:val="28"/>
        <w:szCs w:val="28"/>
      </w:rPr>
    </w:pPr>
    <w:r w:rsidRPr="00201CE3">
      <w:rPr>
        <w:b/>
        <w:noProof/>
        <w:sz w:val="28"/>
        <w:szCs w:val="28"/>
      </w:rPr>
      <w:drawing>
        <wp:anchor distT="0" distB="0" distL="114300" distR="114300" simplePos="0" relativeHeight="251661824" behindDoc="0" locked="0" layoutInCell="1" allowOverlap="1" wp14:anchorId="1E74F23A" wp14:editId="22847E88">
          <wp:simplePos x="0" y="0"/>
          <wp:positionH relativeFrom="column">
            <wp:posOffset>5939</wp:posOffset>
          </wp:positionH>
          <wp:positionV relativeFrom="paragraph">
            <wp:posOffset>-190986</wp:posOffset>
          </wp:positionV>
          <wp:extent cx="795646" cy="795646"/>
          <wp:effectExtent l="0" t="0" r="5080" b="508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9412" cy="799412"/>
                  </a:xfrm>
                  <a:prstGeom prst="rect">
                    <a:avLst/>
                  </a:prstGeom>
                </pic:spPr>
              </pic:pic>
            </a:graphicData>
          </a:graphic>
          <wp14:sizeRelH relativeFrom="margin">
            <wp14:pctWidth>0</wp14:pctWidth>
          </wp14:sizeRelH>
          <wp14:sizeRelV relativeFrom="margin">
            <wp14:pctHeight>0</wp14:pctHeight>
          </wp14:sizeRelV>
        </wp:anchor>
      </w:drawing>
    </w:r>
    <w:r w:rsidR="005F07C2" w:rsidRPr="00F26DB3">
      <w:rPr>
        <w:b/>
        <w:bCs/>
        <w:sz w:val="28"/>
        <w:szCs w:val="28"/>
      </w:rPr>
      <w:t>Texas General Land Office</w:t>
    </w:r>
  </w:p>
  <w:p w14:paraId="53253A3D" w14:textId="77777777" w:rsidR="005F07C2" w:rsidRPr="00B01562" w:rsidRDefault="005F07C2" w:rsidP="00A0746C">
    <w:pPr>
      <w:jc w:val="right"/>
      <w:rPr>
        <w:b/>
        <w:sz w:val="24"/>
        <w:szCs w:val="24"/>
      </w:rPr>
    </w:pPr>
    <w:r w:rsidRPr="00B01562">
      <w:rPr>
        <w:b/>
        <w:sz w:val="24"/>
        <w:szCs w:val="24"/>
      </w:rPr>
      <w:t>Community Development and Revitalization</w:t>
    </w:r>
  </w:p>
  <w:p w14:paraId="53253A3F" w14:textId="4A3B9824" w:rsidR="005F07C2" w:rsidRPr="00A4558D" w:rsidRDefault="005F07C2" w:rsidP="00A4558D">
    <w:pPr>
      <w:pStyle w:val="NoSpacing"/>
      <w:jc w:val="right"/>
      <w:outlineLvl w:val="0"/>
      <w:rPr>
        <w:rFonts w:ascii="Times New Roman" w:hAnsi="Times New Roman"/>
        <w:b/>
        <w:sz w:val="24"/>
        <w:szCs w:val="24"/>
      </w:rPr>
    </w:pPr>
    <w:r w:rsidRPr="00927A42">
      <w:rPr>
        <w:rFonts w:ascii="Times New Roman" w:hAnsi="Times New Roman"/>
        <w:b/>
        <w:sz w:val="24"/>
        <w:szCs w:val="24"/>
      </w:rPr>
      <w:t>Subrogation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2"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ocumentProtection w:edit="forms" w:enforcement="1" w:cryptProviderType="rsaAES" w:cryptAlgorithmClass="hash" w:cryptAlgorithmType="typeAny" w:cryptAlgorithmSid="14" w:cryptSpinCount="100000" w:hash="3tUuobEDfzVFoV9FXVwXlVEjZ8rfCOiEz0TQ2QRRe5NIIjzukza4y+4VYSzGD/t0QblbzR7Lw/6PxypRCXPyBg==" w:salt="3eDeNl64r7W14ixSfmnpqQ=="/>
  <w:defaultTabStop w:val="720"/>
  <w:drawingGridHorizontalSpacing w:val="110"/>
  <w:displayHorizontalDrawingGridEvery w:val="2"/>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Dc0MTY1sjQxMDVQ0lEKTi0uzszPAykwqgUAq5Yo9SwAAAA="/>
  </w:docVars>
  <w:rsids>
    <w:rsidRoot w:val="004E5DA1"/>
    <w:rsid w:val="000120B5"/>
    <w:rsid w:val="000125B9"/>
    <w:rsid w:val="00032787"/>
    <w:rsid w:val="00033459"/>
    <w:rsid w:val="00042049"/>
    <w:rsid w:val="00053433"/>
    <w:rsid w:val="000554FA"/>
    <w:rsid w:val="000579B1"/>
    <w:rsid w:val="000676A3"/>
    <w:rsid w:val="00067EF5"/>
    <w:rsid w:val="0008197A"/>
    <w:rsid w:val="000A0044"/>
    <w:rsid w:val="000B1B18"/>
    <w:rsid w:val="000C1D4F"/>
    <w:rsid w:val="000C21F4"/>
    <w:rsid w:val="000C2FF1"/>
    <w:rsid w:val="000D7350"/>
    <w:rsid w:val="0010216B"/>
    <w:rsid w:val="00104E16"/>
    <w:rsid w:val="00107E39"/>
    <w:rsid w:val="0011296E"/>
    <w:rsid w:val="00115EC3"/>
    <w:rsid w:val="0011704E"/>
    <w:rsid w:val="00140DBC"/>
    <w:rsid w:val="00151133"/>
    <w:rsid w:val="00160AA7"/>
    <w:rsid w:val="0016133B"/>
    <w:rsid w:val="0016134E"/>
    <w:rsid w:val="00161D67"/>
    <w:rsid w:val="001622CC"/>
    <w:rsid w:val="0016534F"/>
    <w:rsid w:val="00170517"/>
    <w:rsid w:val="00171E8A"/>
    <w:rsid w:val="0018060F"/>
    <w:rsid w:val="00184384"/>
    <w:rsid w:val="00185CCC"/>
    <w:rsid w:val="001937FE"/>
    <w:rsid w:val="001A5F34"/>
    <w:rsid w:val="001B1C65"/>
    <w:rsid w:val="001B4774"/>
    <w:rsid w:val="001F13DA"/>
    <w:rsid w:val="002017DE"/>
    <w:rsid w:val="00206884"/>
    <w:rsid w:val="00212DE1"/>
    <w:rsid w:val="002134FE"/>
    <w:rsid w:val="00221D5A"/>
    <w:rsid w:val="00227C61"/>
    <w:rsid w:val="0023034D"/>
    <w:rsid w:val="00240E5D"/>
    <w:rsid w:val="00255462"/>
    <w:rsid w:val="002564C4"/>
    <w:rsid w:val="00261C99"/>
    <w:rsid w:val="002647B5"/>
    <w:rsid w:val="0027000D"/>
    <w:rsid w:val="002709A3"/>
    <w:rsid w:val="0027192D"/>
    <w:rsid w:val="002719E2"/>
    <w:rsid w:val="0027419C"/>
    <w:rsid w:val="0027435A"/>
    <w:rsid w:val="00274C6F"/>
    <w:rsid w:val="00275685"/>
    <w:rsid w:val="002770EC"/>
    <w:rsid w:val="00291A9D"/>
    <w:rsid w:val="002963F0"/>
    <w:rsid w:val="002A10E9"/>
    <w:rsid w:val="002A2649"/>
    <w:rsid w:val="002A4EAC"/>
    <w:rsid w:val="002A7E5C"/>
    <w:rsid w:val="002B4CB2"/>
    <w:rsid w:val="002C0CD4"/>
    <w:rsid w:val="002C73F5"/>
    <w:rsid w:val="002E018C"/>
    <w:rsid w:val="002E48FD"/>
    <w:rsid w:val="002F01A6"/>
    <w:rsid w:val="00317029"/>
    <w:rsid w:val="00352C92"/>
    <w:rsid w:val="003664A5"/>
    <w:rsid w:val="00386B48"/>
    <w:rsid w:val="00387D57"/>
    <w:rsid w:val="00391E74"/>
    <w:rsid w:val="00392258"/>
    <w:rsid w:val="00394A33"/>
    <w:rsid w:val="003B0EB5"/>
    <w:rsid w:val="003B5FC0"/>
    <w:rsid w:val="003C314D"/>
    <w:rsid w:val="003C7CC4"/>
    <w:rsid w:val="003D32BC"/>
    <w:rsid w:val="003D750A"/>
    <w:rsid w:val="003F65D0"/>
    <w:rsid w:val="004021C5"/>
    <w:rsid w:val="00403D9F"/>
    <w:rsid w:val="00411132"/>
    <w:rsid w:val="00425558"/>
    <w:rsid w:val="00426CDA"/>
    <w:rsid w:val="00427A17"/>
    <w:rsid w:val="00451BDA"/>
    <w:rsid w:val="00457276"/>
    <w:rsid w:val="00461F1F"/>
    <w:rsid w:val="004670F3"/>
    <w:rsid w:val="00475DB0"/>
    <w:rsid w:val="00481657"/>
    <w:rsid w:val="00496FD2"/>
    <w:rsid w:val="004A1B9B"/>
    <w:rsid w:val="004B29E7"/>
    <w:rsid w:val="004C41CA"/>
    <w:rsid w:val="004C4C89"/>
    <w:rsid w:val="004D7EE7"/>
    <w:rsid w:val="004E5DA1"/>
    <w:rsid w:val="004E6486"/>
    <w:rsid w:val="004E6973"/>
    <w:rsid w:val="004F18E9"/>
    <w:rsid w:val="004F43A6"/>
    <w:rsid w:val="004F5067"/>
    <w:rsid w:val="004F61F1"/>
    <w:rsid w:val="005030C1"/>
    <w:rsid w:val="00504B36"/>
    <w:rsid w:val="00506EDD"/>
    <w:rsid w:val="00507B05"/>
    <w:rsid w:val="00507C3E"/>
    <w:rsid w:val="0052672A"/>
    <w:rsid w:val="00526DD8"/>
    <w:rsid w:val="00533163"/>
    <w:rsid w:val="005355F6"/>
    <w:rsid w:val="00542FA5"/>
    <w:rsid w:val="005457FC"/>
    <w:rsid w:val="0054653D"/>
    <w:rsid w:val="00554C27"/>
    <w:rsid w:val="005553D3"/>
    <w:rsid w:val="005573F0"/>
    <w:rsid w:val="00562BCF"/>
    <w:rsid w:val="00563793"/>
    <w:rsid w:val="005700C5"/>
    <w:rsid w:val="0057286F"/>
    <w:rsid w:val="00575718"/>
    <w:rsid w:val="00581BC2"/>
    <w:rsid w:val="00592E85"/>
    <w:rsid w:val="005A5A7D"/>
    <w:rsid w:val="005B0E38"/>
    <w:rsid w:val="005C38CC"/>
    <w:rsid w:val="005D0C17"/>
    <w:rsid w:val="005E1010"/>
    <w:rsid w:val="005F07C2"/>
    <w:rsid w:val="00611774"/>
    <w:rsid w:val="006270F3"/>
    <w:rsid w:val="00632273"/>
    <w:rsid w:val="0063346D"/>
    <w:rsid w:val="006462D9"/>
    <w:rsid w:val="0065444E"/>
    <w:rsid w:val="00654640"/>
    <w:rsid w:val="006632DC"/>
    <w:rsid w:val="0067548A"/>
    <w:rsid w:val="006926B1"/>
    <w:rsid w:val="00694778"/>
    <w:rsid w:val="006A1545"/>
    <w:rsid w:val="006A3F64"/>
    <w:rsid w:val="006A737E"/>
    <w:rsid w:val="006B4994"/>
    <w:rsid w:val="006C184D"/>
    <w:rsid w:val="006C336D"/>
    <w:rsid w:val="006C3895"/>
    <w:rsid w:val="006D1CA8"/>
    <w:rsid w:val="006E2A7A"/>
    <w:rsid w:val="006F17A2"/>
    <w:rsid w:val="006F472C"/>
    <w:rsid w:val="00712DDA"/>
    <w:rsid w:val="0071458F"/>
    <w:rsid w:val="00745520"/>
    <w:rsid w:val="007466AB"/>
    <w:rsid w:val="00750607"/>
    <w:rsid w:val="00753695"/>
    <w:rsid w:val="00764F00"/>
    <w:rsid w:val="00772BB4"/>
    <w:rsid w:val="0078110D"/>
    <w:rsid w:val="00785DF0"/>
    <w:rsid w:val="007B0DFD"/>
    <w:rsid w:val="007B31DE"/>
    <w:rsid w:val="007B33BD"/>
    <w:rsid w:val="007C0641"/>
    <w:rsid w:val="007C2AD7"/>
    <w:rsid w:val="007C56D8"/>
    <w:rsid w:val="007D7100"/>
    <w:rsid w:val="007F02A3"/>
    <w:rsid w:val="007F4444"/>
    <w:rsid w:val="0080463E"/>
    <w:rsid w:val="00813E70"/>
    <w:rsid w:val="00815369"/>
    <w:rsid w:val="00823332"/>
    <w:rsid w:val="00826EBD"/>
    <w:rsid w:val="00831F46"/>
    <w:rsid w:val="00832CB5"/>
    <w:rsid w:val="008374A9"/>
    <w:rsid w:val="008817C6"/>
    <w:rsid w:val="00883FA3"/>
    <w:rsid w:val="008A6DC5"/>
    <w:rsid w:val="008B48D1"/>
    <w:rsid w:val="008C004B"/>
    <w:rsid w:val="008C64CC"/>
    <w:rsid w:val="008D1554"/>
    <w:rsid w:val="008D364A"/>
    <w:rsid w:val="008D5AA4"/>
    <w:rsid w:val="008D608A"/>
    <w:rsid w:val="008D66A7"/>
    <w:rsid w:val="008E20A9"/>
    <w:rsid w:val="008F31EA"/>
    <w:rsid w:val="008F4A68"/>
    <w:rsid w:val="008F544B"/>
    <w:rsid w:val="00900DBD"/>
    <w:rsid w:val="00902EEF"/>
    <w:rsid w:val="009033B6"/>
    <w:rsid w:val="009122B4"/>
    <w:rsid w:val="00920538"/>
    <w:rsid w:val="00927A42"/>
    <w:rsid w:val="00932F32"/>
    <w:rsid w:val="00944DD0"/>
    <w:rsid w:val="00975441"/>
    <w:rsid w:val="00992046"/>
    <w:rsid w:val="00993766"/>
    <w:rsid w:val="00996868"/>
    <w:rsid w:val="009A0D38"/>
    <w:rsid w:val="009A4B4C"/>
    <w:rsid w:val="009B5F4E"/>
    <w:rsid w:val="009B7085"/>
    <w:rsid w:val="009C080D"/>
    <w:rsid w:val="009C0F3E"/>
    <w:rsid w:val="009D095E"/>
    <w:rsid w:val="009D6D6E"/>
    <w:rsid w:val="009D73CF"/>
    <w:rsid w:val="00A0473D"/>
    <w:rsid w:val="00A064F9"/>
    <w:rsid w:val="00A0746C"/>
    <w:rsid w:val="00A1155A"/>
    <w:rsid w:val="00A15E77"/>
    <w:rsid w:val="00A219B7"/>
    <w:rsid w:val="00A225CE"/>
    <w:rsid w:val="00A320F8"/>
    <w:rsid w:val="00A3594F"/>
    <w:rsid w:val="00A4558D"/>
    <w:rsid w:val="00A46E2F"/>
    <w:rsid w:val="00A5765A"/>
    <w:rsid w:val="00A6760F"/>
    <w:rsid w:val="00A74289"/>
    <w:rsid w:val="00A74833"/>
    <w:rsid w:val="00A74C6A"/>
    <w:rsid w:val="00A74EE0"/>
    <w:rsid w:val="00A84AF6"/>
    <w:rsid w:val="00A87C1B"/>
    <w:rsid w:val="00AB1DBD"/>
    <w:rsid w:val="00AB3E90"/>
    <w:rsid w:val="00AB6D3E"/>
    <w:rsid w:val="00AB6D5F"/>
    <w:rsid w:val="00AB7BFE"/>
    <w:rsid w:val="00AD1688"/>
    <w:rsid w:val="00AD1B3C"/>
    <w:rsid w:val="00AD30E9"/>
    <w:rsid w:val="00AD45E0"/>
    <w:rsid w:val="00AD69E3"/>
    <w:rsid w:val="00AE6BE1"/>
    <w:rsid w:val="00AE78D9"/>
    <w:rsid w:val="00AF26D9"/>
    <w:rsid w:val="00B01562"/>
    <w:rsid w:val="00B11F76"/>
    <w:rsid w:val="00B146E8"/>
    <w:rsid w:val="00B16368"/>
    <w:rsid w:val="00B2764D"/>
    <w:rsid w:val="00B27D78"/>
    <w:rsid w:val="00B400C6"/>
    <w:rsid w:val="00B441CA"/>
    <w:rsid w:val="00B568FA"/>
    <w:rsid w:val="00B615DA"/>
    <w:rsid w:val="00B77E1F"/>
    <w:rsid w:val="00B85A68"/>
    <w:rsid w:val="00B91DA7"/>
    <w:rsid w:val="00BA08E2"/>
    <w:rsid w:val="00BA762B"/>
    <w:rsid w:val="00BB25A8"/>
    <w:rsid w:val="00BB6FBA"/>
    <w:rsid w:val="00BC7528"/>
    <w:rsid w:val="00BD36F7"/>
    <w:rsid w:val="00BD480F"/>
    <w:rsid w:val="00BD5E0C"/>
    <w:rsid w:val="00BE76B4"/>
    <w:rsid w:val="00BF0270"/>
    <w:rsid w:val="00BF5B24"/>
    <w:rsid w:val="00C022BC"/>
    <w:rsid w:val="00C23706"/>
    <w:rsid w:val="00C421D2"/>
    <w:rsid w:val="00C53BA1"/>
    <w:rsid w:val="00C561AF"/>
    <w:rsid w:val="00C634CA"/>
    <w:rsid w:val="00C66F97"/>
    <w:rsid w:val="00C67903"/>
    <w:rsid w:val="00C80668"/>
    <w:rsid w:val="00C94967"/>
    <w:rsid w:val="00C9592D"/>
    <w:rsid w:val="00C95CC7"/>
    <w:rsid w:val="00CA12B3"/>
    <w:rsid w:val="00CA597B"/>
    <w:rsid w:val="00CB3A02"/>
    <w:rsid w:val="00CC0E34"/>
    <w:rsid w:val="00CC1B26"/>
    <w:rsid w:val="00CC5AC8"/>
    <w:rsid w:val="00CD248F"/>
    <w:rsid w:val="00CD7DEF"/>
    <w:rsid w:val="00CE3B1C"/>
    <w:rsid w:val="00CE3FDC"/>
    <w:rsid w:val="00CE4F66"/>
    <w:rsid w:val="00CF043A"/>
    <w:rsid w:val="00CF368A"/>
    <w:rsid w:val="00D04B55"/>
    <w:rsid w:val="00D15DC1"/>
    <w:rsid w:val="00D265DF"/>
    <w:rsid w:val="00D315B1"/>
    <w:rsid w:val="00D360D2"/>
    <w:rsid w:val="00D52791"/>
    <w:rsid w:val="00D63F77"/>
    <w:rsid w:val="00D7055C"/>
    <w:rsid w:val="00D708FB"/>
    <w:rsid w:val="00D749F1"/>
    <w:rsid w:val="00D77248"/>
    <w:rsid w:val="00D9005B"/>
    <w:rsid w:val="00D907E0"/>
    <w:rsid w:val="00D93C19"/>
    <w:rsid w:val="00D94FC1"/>
    <w:rsid w:val="00DA447F"/>
    <w:rsid w:val="00DA7567"/>
    <w:rsid w:val="00DC5DA0"/>
    <w:rsid w:val="00DD1492"/>
    <w:rsid w:val="00DD1FD1"/>
    <w:rsid w:val="00DE45B9"/>
    <w:rsid w:val="00DF022D"/>
    <w:rsid w:val="00E020D9"/>
    <w:rsid w:val="00E023AA"/>
    <w:rsid w:val="00E172AA"/>
    <w:rsid w:val="00E212BE"/>
    <w:rsid w:val="00E35FBD"/>
    <w:rsid w:val="00E362DF"/>
    <w:rsid w:val="00E43259"/>
    <w:rsid w:val="00E44B56"/>
    <w:rsid w:val="00E51CC4"/>
    <w:rsid w:val="00E528DF"/>
    <w:rsid w:val="00E606DB"/>
    <w:rsid w:val="00E77385"/>
    <w:rsid w:val="00E94E79"/>
    <w:rsid w:val="00E97E40"/>
    <w:rsid w:val="00EA77D9"/>
    <w:rsid w:val="00EA7AEB"/>
    <w:rsid w:val="00EB08E5"/>
    <w:rsid w:val="00EB6A41"/>
    <w:rsid w:val="00EC0B5D"/>
    <w:rsid w:val="00EE5FBD"/>
    <w:rsid w:val="00EF1828"/>
    <w:rsid w:val="00EF28F5"/>
    <w:rsid w:val="00EF60DD"/>
    <w:rsid w:val="00F00DC6"/>
    <w:rsid w:val="00F1561A"/>
    <w:rsid w:val="00F26D6F"/>
    <w:rsid w:val="00F26DB3"/>
    <w:rsid w:val="00F31D76"/>
    <w:rsid w:val="00F31E8A"/>
    <w:rsid w:val="00F32511"/>
    <w:rsid w:val="00F36D7E"/>
    <w:rsid w:val="00F62492"/>
    <w:rsid w:val="00F76CB7"/>
    <w:rsid w:val="00F804C0"/>
    <w:rsid w:val="00F8433A"/>
    <w:rsid w:val="00F948C5"/>
    <w:rsid w:val="00F95A2C"/>
    <w:rsid w:val="00F95BE6"/>
    <w:rsid w:val="00FA0938"/>
    <w:rsid w:val="00FA2183"/>
    <w:rsid w:val="00FA2965"/>
    <w:rsid w:val="00FA5122"/>
    <w:rsid w:val="00FB6C5A"/>
    <w:rsid w:val="00FC06CC"/>
    <w:rsid w:val="00FC2054"/>
    <w:rsid w:val="00FD0E49"/>
    <w:rsid w:val="00FD6F69"/>
    <w:rsid w:val="00FE2214"/>
    <w:rsid w:val="00FE2BF3"/>
    <w:rsid w:val="00FF3109"/>
    <w:rsid w:val="00FF42E4"/>
    <w:rsid w:val="03547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539F3"/>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character" w:styleId="CommentReference">
    <w:name w:val="annotation reference"/>
    <w:basedOn w:val="DefaultParagraphFont"/>
    <w:uiPriority w:val="99"/>
    <w:semiHidden/>
    <w:unhideWhenUsed/>
    <w:rsid w:val="00BB6FBA"/>
    <w:rPr>
      <w:sz w:val="16"/>
      <w:szCs w:val="16"/>
    </w:rPr>
  </w:style>
  <w:style w:type="paragraph" w:styleId="CommentText">
    <w:name w:val="annotation text"/>
    <w:basedOn w:val="Normal"/>
    <w:link w:val="CommentTextChar"/>
    <w:uiPriority w:val="99"/>
    <w:semiHidden/>
    <w:unhideWhenUsed/>
    <w:rsid w:val="00BB6FBA"/>
    <w:rPr>
      <w:sz w:val="20"/>
      <w:szCs w:val="20"/>
    </w:rPr>
  </w:style>
  <w:style w:type="character" w:customStyle="1" w:styleId="CommentTextChar">
    <w:name w:val="Comment Text Char"/>
    <w:basedOn w:val="DefaultParagraphFont"/>
    <w:link w:val="CommentText"/>
    <w:uiPriority w:val="99"/>
    <w:semiHidden/>
    <w:rsid w:val="00BB6F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6FBA"/>
    <w:rPr>
      <w:b/>
      <w:bCs/>
    </w:rPr>
  </w:style>
  <w:style w:type="character" w:customStyle="1" w:styleId="CommentSubjectChar">
    <w:name w:val="Comment Subject Char"/>
    <w:basedOn w:val="CommentTextChar"/>
    <w:link w:val="CommentSubject"/>
    <w:uiPriority w:val="99"/>
    <w:semiHidden/>
    <w:rsid w:val="00BB6F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B6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FBA"/>
    <w:rPr>
      <w:rFonts w:ascii="Segoe UI" w:eastAsia="Times New Roman" w:hAnsi="Segoe UI" w:cs="Segoe UI"/>
      <w:sz w:val="18"/>
      <w:szCs w:val="18"/>
    </w:rPr>
  </w:style>
  <w:style w:type="paragraph" w:customStyle="1" w:styleId="Default">
    <w:name w:val="Default"/>
    <w:rsid w:val="002A2649"/>
    <w:pPr>
      <w:widowControl/>
      <w:adjustRightInd w:val="0"/>
    </w:pPr>
    <w:rPr>
      <w:rFonts w:ascii="Times New Roman" w:hAnsi="Times New Roman" w:cs="Times New Roman"/>
      <w:color w:val="000000"/>
      <w:sz w:val="24"/>
      <w:szCs w:val="24"/>
    </w:rPr>
  </w:style>
  <w:style w:type="character" w:customStyle="1" w:styleId="BodyTextChar">
    <w:name w:val="Body Text Char"/>
    <w:basedOn w:val="DefaultParagraphFont"/>
    <w:link w:val="BodyText"/>
    <w:uiPriority w:val="1"/>
    <w:rsid w:val="00A3594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163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4464A176F74D208B69A0C91D83F91A"/>
        <w:category>
          <w:name w:val="General"/>
          <w:gallery w:val="placeholder"/>
        </w:category>
        <w:types>
          <w:type w:val="bbPlcHdr"/>
        </w:types>
        <w:behaviors>
          <w:behavior w:val="content"/>
        </w:behaviors>
        <w:guid w:val="{9A9EF9A5-5C82-4317-B973-49610715806F}"/>
      </w:docPartPr>
      <w:docPartBody>
        <w:p w:rsidR="007B57D3" w:rsidRDefault="009F10FE" w:rsidP="009F10FE">
          <w:pPr>
            <w:pStyle w:val="C14464A176F74D208B69A0C91D83F91A"/>
          </w:pPr>
          <w:r w:rsidRPr="003608AF">
            <w:rPr>
              <w:rStyle w:val="PlaceholderText"/>
              <w:rFonts w:eastAsiaTheme="minorHAnsi"/>
            </w:rPr>
            <w:t>Choose an item.</w:t>
          </w:r>
        </w:p>
      </w:docPartBody>
    </w:docPart>
    <w:docPart>
      <w:docPartPr>
        <w:name w:val="AD064E63E8B54324A504816730D0950D"/>
        <w:category>
          <w:name w:val="General"/>
          <w:gallery w:val="placeholder"/>
        </w:category>
        <w:types>
          <w:type w:val="bbPlcHdr"/>
        </w:types>
        <w:behaviors>
          <w:behavior w:val="content"/>
        </w:behaviors>
        <w:guid w:val="{A7717915-CB8E-4AA2-84F4-54657D02F2DA}"/>
      </w:docPartPr>
      <w:docPartBody>
        <w:p w:rsidR="007B57D3" w:rsidRDefault="00B9440F" w:rsidP="00B9440F">
          <w:pPr>
            <w:pStyle w:val="AD064E63E8B54324A504816730D0950D4"/>
          </w:pPr>
          <w:r w:rsidRPr="007466AB">
            <w:rPr>
              <w:rStyle w:val="PlaceholderText"/>
              <w:rFonts w:eastAsiaTheme="minorHAnsi"/>
            </w:rPr>
            <w:t>Choose an item.</w:t>
          </w:r>
        </w:p>
      </w:docPartBody>
    </w:docPart>
    <w:docPart>
      <w:docPartPr>
        <w:name w:val="085EF10DCBB743EAB4061630C9D5FD15"/>
        <w:category>
          <w:name w:val="General"/>
          <w:gallery w:val="placeholder"/>
        </w:category>
        <w:types>
          <w:type w:val="bbPlcHdr"/>
        </w:types>
        <w:behaviors>
          <w:behavior w:val="content"/>
        </w:behaviors>
        <w:guid w:val="{2D5DF323-7486-40E4-A47A-040571C0D4B2}"/>
      </w:docPartPr>
      <w:docPartBody>
        <w:p w:rsidR="004B527F" w:rsidRDefault="00B9440F" w:rsidP="00B9440F">
          <w:pPr>
            <w:pStyle w:val="085EF10DCBB743EAB4061630C9D5FD151"/>
          </w:pPr>
          <w:r>
            <w:rPr>
              <w:b/>
              <w:bCs/>
            </w:rPr>
            <w:t xml:space="preserve">  </w:t>
          </w:r>
        </w:p>
      </w:docPartBody>
    </w:docPart>
    <w:docPart>
      <w:docPartPr>
        <w:name w:val="47BA456026954812AA6C945B66EED310"/>
        <w:category>
          <w:name w:val="General"/>
          <w:gallery w:val="placeholder"/>
        </w:category>
        <w:types>
          <w:type w:val="bbPlcHdr"/>
        </w:types>
        <w:behaviors>
          <w:behavior w:val="content"/>
        </w:behaviors>
        <w:guid w:val="{F78513F6-88EE-451A-855C-09DE67F9FEA5}"/>
      </w:docPartPr>
      <w:docPartBody>
        <w:p w:rsidR="004B527F" w:rsidRDefault="00B9440F" w:rsidP="00B9440F">
          <w:pPr>
            <w:pStyle w:val="47BA456026954812AA6C945B66EED3101"/>
          </w:pPr>
          <w:r>
            <w:rPr>
              <w:b/>
              <w:bCs/>
            </w:rPr>
            <w:t xml:space="preserve">  </w:t>
          </w:r>
        </w:p>
      </w:docPartBody>
    </w:docPart>
    <w:docPart>
      <w:docPartPr>
        <w:name w:val="109FDBC72A57472B862D047F4EA1F297"/>
        <w:category>
          <w:name w:val="General"/>
          <w:gallery w:val="placeholder"/>
        </w:category>
        <w:types>
          <w:type w:val="bbPlcHdr"/>
        </w:types>
        <w:behaviors>
          <w:behavior w:val="content"/>
        </w:behaviors>
        <w:guid w:val="{83CBC4F0-CFFE-4DAF-91D9-A04171778008}"/>
      </w:docPartPr>
      <w:docPartBody>
        <w:p w:rsidR="004B527F" w:rsidRDefault="00B9440F" w:rsidP="00B9440F">
          <w:pPr>
            <w:pStyle w:val="109FDBC72A57472B862D047F4EA1F2971"/>
          </w:pPr>
          <w:r>
            <w:rPr>
              <w:b/>
              <w:bCs/>
            </w:rPr>
            <w:t xml:space="preserve">  </w:t>
          </w:r>
        </w:p>
      </w:docPartBody>
    </w:docPart>
    <w:docPart>
      <w:docPartPr>
        <w:name w:val="43AB2DA700E64836B028CDFEBBD3B4DF"/>
        <w:category>
          <w:name w:val="General"/>
          <w:gallery w:val="placeholder"/>
        </w:category>
        <w:types>
          <w:type w:val="bbPlcHdr"/>
        </w:types>
        <w:behaviors>
          <w:behavior w:val="content"/>
        </w:behaviors>
        <w:guid w:val="{2F327037-CF53-443E-A6F1-E8D422BA43DA}"/>
      </w:docPartPr>
      <w:docPartBody>
        <w:p w:rsidR="004B527F" w:rsidRDefault="00B9440F" w:rsidP="00B9440F">
          <w:pPr>
            <w:pStyle w:val="43AB2DA700E64836B028CDFEBBD3B4DF1"/>
          </w:pPr>
          <w:r>
            <w:rPr>
              <w:b/>
              <w:bCs/>
            </w:rPr>
            <w:t xml:space="preserve">  </w:t>
          </w:r>
        </w:p>
      </w:docPartBody>
    </w:docPart>
    <w:docPart>
      <w:docPartPr>
        <w:name w:val="EFBE6780C1AB41D3BC9D0F0494165F89"/>
        <w:category>
          <w:name w:val="General"/>
          <w:gallery w:val="placeholder"/>
        </w:category>
        <w:types>
          <w:type w:val="bbPlcHdr"/>
        </w:types>
        <w:behaviors>
          <w:behavior w:val="content"/>
        </w:behaviors>
        <w:guid w:val="{16C56282-7CAD-4B74-800F-6B4FED3AA2F2}"/>
      </w:docPartPr>
      <w:docPartBody>
        <w:p w:rsidR="004B527F" w:rsidRDefault="00B9440F" w:rsidP="00B9440F">
          <w:pPr>
            <w:pStyle w:val="EFBE6780C1AB41D3BC9D0F0494165F891"/>
          </w:pPr>
          <w:r>
            <w:rPr>
              <w:b/>
              <w:bCs/>
            </w:rPr>
            <w:t xml:space="preserve">  </w:t>
          </w:r>
        </w:p>
      </w:docPartBody>
    </w:docPart>
    <w:docPart>
      <w:docPartPr>
        <w:name w:val="8CE16E26F33543F8A2E883652DCA4A38"/>
        <w:category>
          <w:name w:val="General"/>
          <w:gallery w:val="placeholder"/>
        </w:category>
        <w:types>
          <w:type w:val="bbPlcHdr"/>
        </w:types>
        <w:behaviors>
          <w:behavior w:val="content"/>
        </w:behaviors>
        <w:guid w:val="{182854B5-CBD5-43E5-B585-B0B93B62F758}"/>
      </w:docPartPr>
      <w:docPartBody>
        <w:p w:rsidR="004B527F" w:rsidRDefault="00B9440F" w:rsidP="00B9440F">
          <w:pPr>
            <w:pStyle w:val="8CE16E26F33543F8A2E883652DCA4A381"/>
          </w:pPr>
          <w:r>
            <w:rPr>
              <w:b/>
              <w:bCs/>
            </w:rPr>
            <w:t xml:space="preserve">  </w:t>
          </w:r>
        </w:p>
      </w:docPartBody>
    </w:docPart>
    <w:docPart>
      <w:docPartPr>
        <w:name w:val="C27697DE836147EC8EDE244823C576EA"/>
        <w:category>
          <w:name w:val="General"/>
          <w:gallery w:val="placeholder"/>
        </w:category>
        <w:types>
          <w:type w:val="bbPlcHdr"/>
        </w:types>
        <w:behaviors>
          <w:behavior w:val="content"/>
        </w:behaviors>
        <w:guid w:val="{88CD929D-96BD-490B-9A04-4F2AC6063C5B}"/>
      </w:docPartPr>
      <w:docPartBody>
        <w:p w:rsidR="004B527F" w:rsidRDefault="00B9440F" w:rsidP="00B9440F">
          <w:pPr>
            <w:pStyle w:val="C27697DE836147EC8EDE244823C576EA1"/>
          </w:pPr>
          <w:r>
            <w:rPr>
              <w:b/>
              <w:bCs/>
            </w:rPr>
            <w:t xml:space="preserve">  </w:t>
          </w:r>
        </w:p>
      </w:docPartBody>
    </w:docPart>
    <w:docPart>
      <w:docPartPr>
        <w:name w:val="71BF02A03E194B6CBCB842E06DADB906"/>
        <w:category>
          <w:name w:val="General"/>
          <w:gallery w:val="placeholder"/>
        </w:category>
        <w:types>
          <w:type w:val="bbPlcHdr"/>
        </w:types>
        <w:behaviors>
          <w:behavior w:val="content"/>
        </w:behaviors>
        <w:guid w:val="{A2BE27F8-2887-457C-BBF9-95B2F706D969}"/>
      </w:docPartPr>
      <w:docPartBody>
        <w:p w:rsidR="004B527F" w:rsidRDefault="00B9440F" w:rsidP="00B9440F">
          <w:pPr>
            <w:pStyle w:val="71BF02A03E194B6CBCB842E06DADB906"/>
          </w:pPr>
          <w:r>
            <w:rPr>
              <w:b/>
              <w:bCs/>
            </w:rPr>
            <w:t xml:space="preserve">  </w:t>
          </w:r>
        </w:p>
      </w:docPartBody>
    </w:docPart>
    <w:docPart>
      <w:docPartPr>
        <w:name w:val="00DCDCC2032D40828464349B03FB58F6"/>
        <w:category>
          <w:name w:val="General"/>
          <w:gallery w:val="placeholder"/>
        </w:category>
        <w:types>
          <w:type w:val="bbPlcHdr"/>
        </w:types>
        <w:behaviors>
          <w:behavior w:val="content"/>
        </w:behaviors>
        <w:guid w:val="{0C0054CD-A838-441B-A877-5DC824F85521}"/>
      </w:docPartPr>
      <w:docPartBody>
        <w:p w:rsidR="004B527F" w:rsidRDefault="00B9440F" w:rsidP="00B9440F">
          <w:pPr>
            <w:pStyle w:val="00DCDCC2032D40828464349B03FB58F6"/>
          </w:pPr>
          <w:r>
            <w:rPr>
              <w:b/>
              <w:bCs/>
            </w:rPr>
            <w:t xml:space="preserve">  </w:t>
          </w:r>
        </w:p>
      </w:docPartBody>
    </w:docPart>
    <w:docPart>
      <w:docPartPr>
        <w:name w:val="3ED5462BE7584C8D862467F9E7891A29"/>
        <w:category>
          <w:name w:val="General"/>
          <w:gallery w:val="placeholder"/>
        </w:category>
        <w:types>
          <w:type w:val="bbPlcHdr"/>
        </w:types>
        <w:behaviors>
          <w:behavior w:val="content"/>
        </w:behaviors>
        <w:guid w:val="{A386B9B7-BA0C-4B10-94FC-0F3DE492ED2D}"/>
      </w:docPartPr>
      <w:docPartBody>
        <w:p w:rsidR="004B527F" w:rsidRDefault="00B9440F" w:rsidP="00B9440F">
          <w:pPr>
            <w:pStyle w:val="3ED5462BE7584C8D862467F9E7891A29"/>
          </w:pPr>
          <w:r>
            <w:rPr>
              <w:b/>
              <w:bCs/>
            </w:rPr>
            <w:t xml:space="preserve">  </w:t>
          </w:r>
        </w:p>
      </w:docPartBody>
    </w:docPart>
    <w:docPart>
      <w:docPartPr>
        <w:name w:val="38132A4F19144A32B627FAAA7D493509"/>
        <w:category>
          <w:name w:val="General"/>
          <w:gallery w:val="placeholder"/>
        </w:category>
        <w:types>
          <w:type w:val="bbPlcHdr"/>
        </w:types>
        <w:behaviors>
          <w:behavior w:val="content"/>
        </w:behaviors>
        <w:guid w:val="{AD6296D8-C876-41B6-A18D-B7D0D4EB9063}"/>
      </w:docPartPr>
      <w:docPartBody>
        <w:p w:rsidR="004B527F" w:rsidRDefault="00B9440F" w:rsidP="00B9440F">
          <w:pPr>
            <w:pStyle w:val="38132A4F19144A32B627FAAA7D493509"/>
          </w:pPr>
          <w:r>
            <w:rPr>
              <w:b/>
              <w:bCs/>
            </w:rPr>
            <w:t xml:space="preserve">  </w:t>
          </w:r>
        </w:p>
      </w:docPartBody>
    </w:docPart>
    <w:docPart>
      <w:docPartPr>
        <w:name w:val="3F9A72CD6965471B81A954C31B07DA67"/>
        <w:category>
          <w:name w:val="General"/>
          <w:gallery w:val="placeholder"/>
        </w:category>
        <w:types>
          <w:type w:val="bbPlcHdr"/>
        </w:types>
        <w:behaviors>
          <w:behavior w:val="content"/>
        </w:behaviors>
        <w:guid w:val="{6D6E105C-2E1A-4369-87F2-7D837D07C660}"/>
      </w:docPartPr>
      <w:docPartBody>
        <w:p w:rsidR="004B527F" w:rsidRDefault="00B9440F" w:rsidP="00B9440F">
          <w:pPr>
            <w:pStyle w:val="3F9A72CD6965471B81A954C31B07DA67"/>
          </w:pPr>
          <w:r>
            <w:rPr>
              <w:b/>
              <w:bCs/>
            </w:rPr>
            <w:t xml:space="preserve">  </w:t>
          </w:r>
        </w:p>
      </w:docPartBody>
    </w:docPart>
    <w:docPart>
      <w:docPartPr>
        <w:name w:val="C0B3665A653A4ABA9148FDF602F670AA"/>
        <w:category>
          <w:name w:val="General"/>
          <w:gallery w:val="placeholder"/>
        </w:category>
        <w:types>
          <w:type w:val="bbPlcHdr"/>
        </w:types>
        <w:behaviors>
          <w:behavior w:val="content"/>
        </w:behaviors>
        <w:guid w:val="{DB3BE75A-358F-4C49-A11D-4CBE6E4DC4E5}"/>
      </w:docPartPr>
      <w:docPartBody>
        <w:p w:rsidR="004B527F" w:rsidRDefault="00B9440F" w:rsidP="00B9440F">
          <w:pPr>
            <w:pStyle w:val="C0B3665A653A4ABA9148FDF602F670AA"/>
          </w:pPr>
          <w:r>
            <w:rPr>
              <w:b/>
              <w:bCs/>
            </w:rPr>
            <w:t xml:space="preserve">  </w:t>
          </w:r>
        </w:p>
      </w:docPartBody>
    </w:docPart>
    <w:docPart>
      <w:docPartPr>
        <w:name w:val="82A4DCA9453242B9BB24756C6F3018CA"/>
        <w:category>
          <w:name w:val="General"/>
          <w:gallery w:val="placeholder"/>
        </w:category>
        <w:types>
          <w:type w:val="bbPlcHdr"/>
        </w:types>
        <w:behaviors>
          <w:behavior w:val="content"/>
        </w:behaviors>
        <w:guid w:val="{36F4AEFA-33F6-4E58-80BD-A65CFBE51740}"/>
      </w:docPartPr>
      <w:docPartBody>
        <w:p w:rsidR="004B527F" w:rsidRDefault="00B9440F" w:rsidP="00B9440F">
          <w:pPr>
            <w:pStyle w:val="82A4DCA9453242B9BB24756C6F3018CA"/>
          </w:pPr>
          <w:r>
            <w:rPr>
              <w:b/>
              <w:bCs/>
            </w:rPr>
            <w:t xml:space="preserve">  </w:t>
          </w:r>
        </w:p>
      </w:docPartBody>
    </w:docPart>
    <w:docPart>
      <w:docPartPr>
        <w:name w:val="8DC93EF3DBDB403FA266DAB411F7E7AC"/>
        <w:category>
          <w:name w:val="General"/>
          <w:gallery w:val="placeholder"/>
        </w:category>
        <w:types>
          <w:type w:val="bbPlcHdr"/>
        </w:types>
        <w:behaviors>
          <w:behavior w:val="content"/>
        </w:behaviors>
        <w:guid w:val="{A69A2059-F030-4B52-9A6C-7DD96344F58D}"/>
      </w:docPartPr>
      <w:docPartBody>
        <w:p w:rsidR="004B527F" w:rsidRDefault="00B9440F" w:rsidP="00B9440F">
          <w:pPr>
            <w:pStyle w:val="8DC93EF3DBDB403FA266DAB411F7E7AC"/>
          </w:pPr>
          <w:r>
            <w:rPr>
              <w:b/>
              <w:bCs/>
            </w:rPr>
            <w:t xml:space="preserve">  </w:t>
          </w:r>
        </w:p>
      </w:docPartBody>
    </w:docPart>
    <w:docPart>
      <w:docPartPr>
        <w:name w:val="0054E74028CA48208618D0C9E6D72FDC"/>
        <w:category>
          <w:name w:val="General"/>
          <w:gallery w:val="placeholder"/>
        </w:category>
        <w:types>
          <w:type w:val="bbPlcHdr"/>
        </w:types>
        <w:behaviors>
          <w:behavior w:val="content"/>
        </w:behaviors>
        <w:guid w:val="{419DDF93-70C1-4E8F-94E2-C0A089B4AE7C}"/>
      </w:docPartPr>
      <w:docPartBody>
        <w:p w:rsidR="004B527F" w:rsidRDefault="00B9440F" w:rsidP="00B9440F">
          <w:pPr>
            <w:pStyle w:val="0054E74028CA48208618D0C9E6D72FDC"/>
          </w:pPr>
          <w:r>
            <w:rPr>
              <w:b/>
              <w:bCs/>
            </w:rPr>
            <w:t xml:space="preserve">  </w:t>
          </w:r>
        </w:p>
      </w:docPartBody>
    </w:docPart>
    <w:docPart>
      <w:docPartPr>
        <w:name w:val="F684437888E54E1DA79C521CEB411016"/>
        <w:category>
          <w:name w:val="General"/>
          <w:gallery w:val="placeholder"/>
        </w:category>
        <w:types>
          <w:type w:val="bbPlcHdr"/>
        </w:types>
        <w:behaviors>
          <w:behavior w:val="content"/>
        </w:behaviors>
        <w:guid w:val="{B0679316-5012-4FE9-B64B-33BDE7707A53}"/>
      </w:docPartPr>
      <w:docPartBody>
        <w:p w:rsidR="00B0373E" w:rsidRDefault="009C02ED" w:rsidP="009C02ED">
          <w:pPr>
            <w:pStyle w:val="F684437888E54E1DA79C521CEB411016"/>
          </w:pPr>
          <w:r>
            <w:rPr>
              <w:b/>
              <w:bCs/>
            </w:rPr>
            <w:t xml:space="preserve">  </w:t>
          </w:r>
        </w:p>
      </w:docPartBody>
    </w:docPart>
    <w:docPart>
      <w:docPartPr>
        <w:name w:val="653294C5F52144489F541620DE65FEB4"/>
        <w:category>
          <w:name w:val="General"/>
          <w:gallery w:val="placeholder"/>
        </w:category>
        <w:types>
          <w:type w:val="bbPlcHdr"/>
        </w:types>
        <w:behaviors>
          <w:behavior w:val="content"/>
        </w:behaviors>
        <w:guid w:val="{A0A52901-2627-4850-B4DD-3FECC54DB991}"/>
      </w:docPartPr>
      <w:docPartBody>
        <w:p w:rsidR="00F27642" w:rsidRDefault="0045589C" w:rsidP="0045589C">
          <w:pPr>
            <w:pStyle w:val="653294C5F52144489F541620DE65FEB4"/>
          </w:pPr>
          <w:r>
            <w:rPr>
              <w:b/>
              <w:bCs/>
            </w:rPr>
            <w:t xml:space="preserve">  </w:t>
          </w:r>
        </w:p>
      </w:docPartBody>
    </w:docPart>
    <w:docPart>
      <w:docPartPr>
        <w:name w:val="DefaultPlaceholder_-1854013438"/>
        <w:category>
          <w:name w:val="General"/>
          <w:gallery w:val="placeholder"/>
        </w:category>
        <w:types>
          <w:type w:val="bbPlcHdr"/>
        </w:types>
        <w:behaviors>
          <w:behavior w:val="content"/>
        </w:behaviors>
        <w:guid w:val="{C8EC4BA9-2537-49A4-A9C1-7758253B28D3}"/>
      </w:docPartPr>
      <w:docPartBody>
        <w:p w:rsidR="007D76B9" w:rsidRDefault="007E6A81">
          <w:r w:rsidRPr="007E6A8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D1687"/>
    <w:rsid w:val="00115688"/>
    <w:rsid w:val="001412EB"/>
    <w:rsid w:val="00205C04"/>
    <w:rsid w:val="002A3499"/>
    <w:rsid w:val="003A5854"/>
    <w:rsid w:val="0043437A"/>
    <w:rsid w:val="0045589C"/>
    <w:rsid w:val="004B527F"/>
    <w:rsid w:val="0050361F"/>
    <w:rsid w:val="005A412D"/>
    <w:rsid w:val="00636F61"/>
    <w:rsid w:val="00687F66"/>
    <w:rsid w:val="006916E2"/>
    <w:rsid w:val="006C467C"/>
    <w:rsid w:val="00724AE1"/>
    <w:rsid w:val="007A5912"/>
    <w:rsid w:val="007B117E"/>
    <w:rsid w:val="007B57D3"/>
    <w:rsid w:val="007D76B9"/>
    <w:rsid w:val="007E6A81"/>
    <w:rsid w:val="00824C6E"/>
    <w:rsid w:val="00841C64"/>
    <w:rsid w:val="008801BB"/>
    <w:rsid w:val="0093255F"/>
    <w:rsid w:val="0097744D"/>
    <w:rsid w:val="009901C4"/>
    <w:rsid w:val="009A179D"/>
    <w:rsid w:val="009C02ED"/>
    <w:rsid w:val="009F10FE"/>
    <w:rsid w:val="00A1766F"/>
    <w:rsid w:val="00A17F53"/>
    <w:rsid w:val="00A362A2"/>
    <w:rsid w:val="00AD01C4"/>
    <w:rsid w:val="00B0373E"/>
    <w:rsid w:val="00B9440F"/>
    <w:rsid w:val="00BE3DB3"/>
    <w:rsid w:val="00C562AA"/>
    <w:rsid w:val="00EC276E"/>
    <w:rsid w:val="00EE3E2B"/>
    <w:rsid w:val="00F20FF5"/>
    <w:rsid w:val="00F27642"/>
    <w:rsid w:val="00F6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6A81"/>
    <w:rPr>
      <w:color w:val="808080"/>
    </w:rPr>
  </w:style>
  <w:style w:type="paragraph" w:customStyle="1" w:styleId="C14464A176F74D208B69A0C91D83F91A">
    <w:name w:val="C14464A176F74D208B69A0C91D83F91A"/>
    <w:rsid w:val="009F10FE"/>
  </w:style>
  <w:style w:type="paragraph" w:customStyle="1" w:styleId="AD064E63E8B54324A504816730D0950D4">
    <w:name w:val="AD064E63E8B54324A504816730D0950D4"/>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085EF10DCBB743EAB4061630C9D5FD151">
    <w:name w:val="085EF10DCBB743EAB4061630C9D5FD15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7BA456026954812AA6C945B66EED3101">
    <w:name w:val="47BA456026954812AA6C945B66EED310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3AB2DA700E64836B028CDFEBBD3B4DF1">
    <w:name w:val="43AB2DA700E64836B028CDFEBBD3B4DF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09FDBC72A57472B862D047F4EA1F2971">
    <w:name w:val="109FDBC72A57472B862D047F4EA1F297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EFBE6780C1AB41D3BC9D0F0494165F891">
    <w:name w:val="EFBE6780C1AB41D3BC9D0F0494165F89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C27697DE836147EC8EDE244823C576EA1">
    <w:name w:val="C27697DE836147EC8EDE244823C576EA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8CE16E26F33543F8A2E883652DCA4A381">
    <w:name w:val="8CE16E26F33543F8A2E883652DCA4A38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1BF02A03E194B6CBCB842E06DADB906">
    <w:name w:val="71BF02A03E194B6CBCB842E06DADB906"/>
    <w:rsid w:val="00B9440F"/>
  </w:style>
  <w:style w:type="paragraph" w:customStyle="1" w:styleId="00DCDCC2032D40828464349B03FB58F6">
    <w:name w:val="00DCDCC2032D40828464349B03FB58F6"/>
    <w:rsid w:val="00B9440F"/>
  </w:style>
  <w:style w:type="paragraph" w:customStyle="1" w:styleId="3ED5462BE7584C8D862467F9E7891A29">
    <w:name w:val="3ED5462BE7584C8D862467F9E7891A29"/>
    <w:rsid w:val="00B9440F"/>
  </w:style>
  <w:style w:type="paragraph" w:customStyle="1" w:styleId="38132A4F19144A32B627FAAA7D493509">
    <w:name w:val="38132A4F19144A32B627FAAA7D493509"/>
    <w:rsid w:val="00B9440F"/>
  </w:style>
  <w:style w:type="paragraph" w:customStyle="1" w:styleId="3F9A72CD6965471B81A954C31B07DA67">
    <w:name w:val="3F9A72CD6965471B81A954C31B07DA67"/>
    <w:rsid w:val="00B9440F"/>
  </w:style>
  <w:style w:type="paragraph" w:customStyle="1" w:styleId="C0B3665A653A4ABA9148FDF602F670AA">
    <w:name w:val="C0B3665A653A4ABA9148FDF602F670AA"/>
    <w:rsid w:val="00B9440F"/>
  </w:style>
  <w:style w:type="paragraph" w:customStyle="1" w:styleId="82A4DCA9453242B9BB24756C6F3018CA">
    <w:name w:val="82A4DCA9453242B9BB24756C6F3018CA"/>
    <w:rsid w:val="00B9440F"/>
  </w:style>
  <w:style w:type="paragraph" w:customStyle="1" w:styleId="8DC93EF3DBDB403FA266DAB411F7E7AC">
    <w:name w:val="8DC93EF3DBDB403FA266DAB411F7E7AC"/>
    <w:rsid w:val="00B9440F"/>
  </w:style>
  <w:style w:type="paragraph" w:customStyle="1" w:styleId="0054E74028CA48208618D0C9E6D72FDC">
    <w:name w:val="0054E74028CA48208618D0C9E6D72FDC"/>
    <w:rsid w:val="00B9440F"/>
  </w:style>
  <w:style w:type="paragraph" w:customStyle="1" w:styleId="F684437888E54E1DA79C521CEB411016">
    <w:name w:val="F684437888E54E1DA79C521CEB411016"/>
    <w:rsid w:val="009C02ED"/>
  </w:style>
  <w:style w:type="paragraph" w:customStyle="1" w:styleId="653294C5F52144489F541620DE65FEB4">
    <w:name w:val="653294C5F52144489F541620DE65FEB4"/>
    <w:rsid w:val="004558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SharedWithUsers xmlns="44be9d99-3029-4e34-b5df-e831d0c37fe9">
      <UserInfo>
        <DisplayName>Andrea Robinson</DisplayName>
        <AccountId>14</AccountId>
        <AccountType/>
      </UserInfo>
      <UserInfo>
        <DisplayName>Doralicia Rivera</DisplayName>
        <AccountId>16</AccountId>
        <AccountType/>
      </UserInfo>
      <UserInfo>
        <DisplayName>Sara Cervantes</DisplayName>
        <AccountId>35</AccountId>
        <AccountType/>
      </UserInfo>
    </SharedWithUsers>
    <_dlc_DocId xmlns="05ae06be-15d9-46bd-bcfe-bd38703688c6">5456MLPZ9F5K-253731926-526266</_dlc_DocId>
    <_dlc_DocIdUrl xmlns="05ae06be-15d9-46bd-bcfe-bd38703688c6">
      <Url>https://texasrebuilds.sharepoint.com/sites/team-sites/housing/sf/_layouts/15/DocIdRedir.aspx?ID=5456MLPZ9F5K-253731926-526266</Url>
      <Description>5456MLPZ9F5K-253731926-526266</Description>
    </_dlc_DocIdUrl>
    <g33b7c6a0b974781ab643a6f7ba71af2 xmlns="9271d55d-c789-4661-9b95-3dc6195f5542">
      <Terms xmlns="http://schemas.microsoft.com/office/infopath/2007/PartnerControls"/>
    </g33b7c6a0b974781ab643a6f7ba71af2>
    <ca55f45b46a14830bbd7199c47a2be44 xmlns="9271d55d-c789-4661-9b95-3dc6195f5542">
      <Terms xmlns="http://schemas.microsoft.com/office/infopath/2007/PartnerControls"/>
    </ca55f45b46a14830bbd7199c47a2be44>
    <e0cf01ad7dd6423497e9b84a5c86c70e xmlns="9271d55d-c789-4661-9b95-3dc6195f5542">
      <Terms xmlns="http://schemas.microsoft.com/office/infopath/2007/PartnerControls"/>
    </e0cf01ad7dd6423497e9b84a5c86c70e>
    <TaxCatchAll xmlns="05ae06be-15d9-46bd-bcfe-bd38703688c6"/>
    <j35730a387284f61b19d61e874ded790 xmlns="9271d55d-c789-4661-9b95-3dc6195f5542">
      <Terms xmlns="http://schemas.microsoft.com/office/infopath/2007/PartnerControls"/>
    </j35730a387284f61b19d61e874ded79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customXml/itemProps2.xml><?xml version="1.0" encoding="utf-8"?>
<ds:datastoreItem xmlns:ds="http://schemas.openxmlformats.org/officeDocument/2006/customXml" ds:itemID="{CF76D1BC-E189-401C-A9F7-B5C24EA96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4.xml><?xml version="1.0" encoding="utf-8"?>
<ds:datastoreItem xmlns:ds="http://schemas.openxmlformats.org/officeDocument/2006/customXml" ds:itemID="{8C273DF0-A2D9-413C-A60A-DFBA7BD19BD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Michelle Esper-Martin</cp:lastModifiedBy>
  <cp:revision>2</cp:revision>
  <cp:lastPrinted>2021-05-04T14:58:00Z</cp:lastPrinted>
  <dcterms:created xsi:type="dcterms:W3CDTF">2021-10-11T21:36:00Z</dcterms:created>
  <dcterms:modified xsi:type="dcterms:W3CDTF">2021-10-1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00547EF65395E5439FF04195D127056A</vt:lpwstr>
  </property>
  <property fmtid="{D5CDD505-2E9C-101B-9397-08002B2CF9AE}" pid="6" name="Order">
    <vt:r8>10300</vt:r8>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2560">
    <vt:lpwstr>135</vt:lpwstr>
  </property>
  <property fmtid="{D5CDD505-2E9C-101B-9397-08002B2CF9AE}" pid="10" name="_dlc_DocIdItemGuid">
    <vt:lpwstr>dd14475a-3fff-4c6b-80ff-50503adb34ed</vt:lpwstr>
  </property>
  <property fmtid="{D5CDD505-2E9C-101B-9397-08002B2CF9AE}" pid="11" name="Document Group">
    <vt:lpwstr/>
  </property>
  <property fmtid="{D5CDD505-2E9C-101B-9397-08002B2CF9AE}" pid="12" name="Program Entity">
    <vt:lpwstr/>
  </property>
  <property fmtid="{D5CDD505-2E9C-101B-9397-08002B2CF9AE}" pid="13" name="Program">
    <vt:lpwstr/>
  </property>
  <property fmtid="{D5CDD505-2E9C-101B-9397-08002B2CF9AE}" pid="14" name="Original Folder">
    <vt:lpwstr/>
  </property>
</Properties>
</file>